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D44FF9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D44FF9">
        <w:tc>
          <w:tcPr>
            <w:tcW w:w="3005" w:type="dxa"/>
          </w:tcPr>
          <w:p w14:paraId="1F4C24FD" w14:textId="4EE69E54" w:rsidR="00452228" w:rsidRDefault="004B21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EBRI G1F024070</w:t>
            </w:r>
          </w:p>
        </w:tc>
        <w:tc>
          <w:tcPr>
            <w:tcW w:w="3005" w:type="dxa"/>
          </w:tcPr>
          <w:p w14:paraId="4733C28B" w14:textId="26DC33A8" w:rsidR="00452228" w:rsidRDefault="00EE42DD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  <w:bookmarkStart w:id="0" w:name="_GoBack"/>
            <w:bookmarkEnd w:id="0"/>
          </w:p>
        </w:tc>
        <w:tc>
          <w:tcPr>
            <w:tcW w:w="3006" w:type="dxa"/>
          </w:tcPr>
          <w:p w14:paraId="27BB3706" w14:textId="6AE80B80" w:rsidR="00452228" w:rsidRDefault="0014429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6-09-2024</w:t>
            </w:r>
          </w:p>
        </w:tc>
      </w:tr>
      <w:tr w:rsidR="00452228" w14:paraId="5670F6EB" w14:textId="77777777" w:rsidTr="00D44FF9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D44FF9">
        <w:tc>
          <w:tcPr>
            <w:tcW w:w="9016" w:type="dxa"/>
            <w:gridSpan w:val="3"/>
          </w:tcPr>
          <w:p w14:paraId="46BD6B64" w14:textId="1203458E" w:rsidR="00452228" w:rsidRDefault="00C04942" w:rsidP="00EE42DD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363DDAAD" w:rsidR="00C04942" w:rsidRDefault="00C04942" w:rsidP="00EE42DD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</w:t>
            </w:r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EE42DD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Uraikan rancangan solusi yang diusulkan</w:t>
            </w:r>
            <w:r w:rsidR="00510A7F">
              <w:t xml:space="preserve">  (jika ada)</w:t>
            </w:r>
            <w:r>
              <w:t xml:space="preserve">. </w:t>
            </w:r>
          </w:p>
          <w:p w14:paraId="72663901" w14:textId="0229598A" w:rsidR="003300ED" w:rsidRDefault="003300ED" w:rsidP="00EE42DD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Analisis susunan solusi, parameter solusi</w:t>
            </w:r>
            <w:r w:rsidR="00510A7F">
              <w:t xml:space="preserve">  (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D44FF9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D44FF9">
        <w:tc>
          <w:tcPr>
            <w:tcW w:w="9016" w:type="dxa"/>
            <w:gridSpan w:val="3"/>
          </w:tcPr>
          <w:p w14:paraId="6FB346C2" w14:textId="77777777" w:rsidR="00E456CE" w:rsidRDefault="00E456CE" w:rsidP="00EE42DD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E42DD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D44FF9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D44FF9">
        <w:tc>
          <w:tcPr>
            <w:tcW w:w="9016" w:type="dxa"/>
            <w:gridSpan w:val="3"/>
          </w:tcPr>
          <w:p w14:paraId="44186B4B" w14:textId="77777777" w:rsidR="00E456CE" w:rsidRDefault="00E456CE" w:rsidP="00EE42DD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601EF3EF" w14:textId="229EE087" w:rsidR="00E456CE" w:rsidRDefault="00E456CE" w:rsidP="00EE42DD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EE42D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57125157" w14:textId="7D05C46B" w:rsidR="00E456CE" w:rsidRDefault="00E456CE" w:rsidP="00EE42D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E456CE" w:rsidRDefault="00E456CE" w:rsidP="00EE42D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D44FF9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D44FF9">
        <w:tc>
          <w:tcPr>
            <w:tcW w:w="9016" w:type="dxa"/>
            <w:gridSpan w:val="3"/>
          </w:tcPr>
          <w:p w14:paraId="44E260F6" w14:textId="26CE9C32" w:rsidR="00E456CE" w:rsidRDefault="00E456CE" w:rsidP="00EE42DD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E42D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E42D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EE42DD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E42D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E42D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E42DD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E42D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E42D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D44FF9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356A94" w14:textId="77777777" w:rsidR="00840F75" w:rsidRDefault="00840F75" w:rsidP="00A713BA">
      <w:pPr>
        <w:spacing w:after="0"/>
        <w:contextualSpacing/>
        <w:rPr>
          <w:b/>
        </w:rPr>
      </w:pPr>
      <w:r w:rsidRPr="00840F75">
        <w:rPr>
          <w:b/>
        </w:rPr>
        <w:t>JAWABAN!!!</w:t>
      </w:r>
    </w:p>
    <w:p w14:paraId="15ACEF92" w14:textId="77777777" w:rsidR="00840F75" w:rsidRDefault="00840F75" w:rsidP="00A713BA">
      <w:pPr>
        <w:spacing w:after="0"/>
        <w:contextualSpacing/>
        <w:rPr>
          <w:b/>
        </w:rPr>
      </w:pPr>
      <w:r>
        <w:rPr>
          <w:b/>
        </w:rPr>
        <w:t xml:space="preserve">1.1 </w:t>
      </w:r>
      <w:r w:rsidRPr="00840F75">
        <w:rPr>
          <w:rFonts w:cstheme="minorHAnsi"/>
          <w:color w:val="333333"/>
          <w:shd w:val="clear" w:color="auto" w:fill="FFFFFF"/>
        </w:rPr>
        <w:t>Tambahkan baris </w:t>
      </w:r>
      <w:r w:rsidRPr="00840F75">
        <w:rPr>
          <w:rStyle w:val="HTMLCode"/>
          <w:rFonts w:asciiTheme="minorHAnsi" w:eastAsiaTheme="minorHAnsi" w:hAnsiTheme="minorHAnsi" w:cstheme="minorHAnsi"/>
          <w:color w:val="C7254E"/>
          <w:sz w:val="22"/>
          <w:szCs w:val="22"/>
          <w:shd w:val="clear" w:color="auto" w:fill="F9F2F4"/>
        </w:rPr>
        <w:t>System.out.println("a + b = "  + (a + b));</w:t>
      </w:r>
      <w:r w:rsidRPr="00840F75">
        <w:rPr>
          <w:rFonts w:cstheme="minorHAnsi"/>
          <w:color w:val="333333"/>
          <w:shd w:val="clear" w:color="auto" w:fill="FFFFFF"/>
        </w:rPr>
        <w:t>  Ubahlah operator ( + ) dengan tanda ( -, *, /, %)</w:t>
      </w:r>
    </w:p>
    <w:p w14:paraId="313F83AD" w14:textId="77777777" w:rsidR="00840F75" w:rsidRDefault="00840F75" w:rsidP="00A713BA">
      <w:pPr>
        <w:spacing w:after="0"/>
        <w:contextualSpacing/>
        <w:rPr>
          <w:b/>
        </w:rPr>
      </w:pPr>
    </w:p>
    <w:p w14:paraId="7C8A6324" w14:textId="77777777" w:rsidR="005D11B7" w:rsidRDefault="005D11B7" w:rsidP="00A713BA">
      <w:pPr>
        <w:spacing w:after="0"/>
        <w:contextualSpacing/>
      </w:pPr>
      <w:r>
        <w:t>Untuk memenuhi latihan ini, Kita perlu menambahkan baris-baris kode dengan berbagai operator aritmatika dan mengganti operator tersebut sesuai instruksi.</w:t>
      </w:r>
    </w:p>
    <w:p w14:paraId="37C54A21" w14:textId="77777777" w:rsidR="005D11B7" w:rsidRDefault="005D11B7" w:rsidP="00A713BA">
      <w:pPr>
        <w:spacing w:after="0"/>
        <w:contextualSpacing/>
        <w:rPr>
          <w:b/>
        </w:rPr>
      </w:pPr>
      <w:r>
        <w:rPr>
          <w:b/>
          <w:noProof/>
          <w:lang w:val="en-US"/>
        </w:rPr>
        <w:lastRenderedPageBreak/>
        <w:drawing>
          <wp:inline distT="0" distB="0" distL="0" distR="0" wp14:anchorId="1A1AD19C" wp14:editId="232E6663">
            <wp:extent cx="2467155" cy="2300880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MAM 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8955" cy="2302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lang w:val="en-US"/>
        </w:rPr>
        <w:drawing>
          <wp:inline distT="0" distB="0" distL="0" distR="0" wp14:anchorId="67332500" wp14:editId="457BC1C4">
            <wp:extent cx="2382929" cy="1535502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MAM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5481" cy="154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475E5" w14:textId="77777777" w:rsidR="005D11B7" w:rsidRDefault="005D11B7" w:rsidP="00A713BA">
      <w:pPr>
        <w:spacing w:after="0"/>
        <w:contextualSpacing/>
        <w:rPr>
          <w:b/>
        </w:rPr>
      </w:pPr>
    </w:p>
    <w:p w14:paraId="3A580FF6" w14:textId="77777777" w:rsidR="003279D4" w:rsidRDefault="003279D4" w:rsidP="00A713BA">
      <w:pPr>
        <w:spacing w:after="0"/>
        <w:contextualSpacing/>
        <w:rPr>
          <w:b/>
        </w:rPr>
      </w:pPr>
      <w:r>
        <w:rPr>
          <w:b/>
        </w:rPr>
        <w:t xml:space="preserve">1.2 </w:t>
      </w:r>
      <w:r w:rsidRPr="003279D4">
        <w:rPr>
          <w:rFonts w:cstheme="minorHAnsi"/>
          <w:color w:val="333333"/>
          <w:shd w:val="clear" w:color="auto" w:fill="FFFFFF"/>
        </w:rPr>
        <w:t>Analisa perhitungan matematika yang terjadi!</w:t>
      </w:r>
    </w:p>
    <w:p w14:paraId="7419BA3B" w14:textId="77777777" w:rsidR="003279D4" w:rsidRDefault="003279D4" w:rsidP="00A713BA">
      <w:pPr>
        <w:spacing w:after="0"/>
        <w:contextualSpacing/>
        <w:rPr>
          <w:b/>
        </w:rPr>
      </w:pPr>
    </w:p>
    <w:p w14:paraId="3CE40961" w14:textId="48258893" w:rsidR="003279D4" w:rsidRPr="003279D4" w:rsidRDefault="003279D4" w:rsidP="003279D4">
      <w:p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>
        <w:rPr>
          <w:rFonts w:eastAsia="Times New Roman" w:cstheme="minorHAnsi"/>
          <w:sz w:val="18"/>
          <w:szCs w:val="18"/>
          <w:lang w:val="en-US"/>
        </w:rPr>
        <w:t>1.</w:t>
      </w:r>
      <w:r w:rsidRPr="003279D4">
        <w:rPr>
          <w:rFonts w:eastAsia="Times New Roman" w:cstheme="minorHAnsi"/>
          <w:sz w:val="18"/>
          <w:szCs w:val="18"/>
          <w:lang w:val="en-US"/>
        </w:rPr>
        <w:t xml:space="preserve"> </w:t>
      </w:r>
      <w:r w:rsidRPr="003279D4">
        <w:rPr>
          <w:rFonts w:eastAsia="Times New Roman" w:cstheme="minorHAnsi"/>
          <w:b/>
          <w:bCs/>
          <w:sz w:val="18"/>
          <w:szCs w:val="18"/>
          <w:lang w:val="en-US"/>
        </w:rPr>
        <w:t>Penjumlahan (a + b)</w:t>
      </w:r>
      <w:r w:rsidRPr="003279D4">
        <w:rPr>
          <w:rFonts w:eastAsia="Times New Roman" w:cstheme="minorHAnsi"/>
          <w:sz w:val="18"/>
          <w:szCs w:val="18"/>
          <w:lang w:val="en-US"/>
        </w:rPr>
        <w:t>:</w:t>
      </w:r>
    </w:p>
    <w:p w14:paraId="13489E57" w14:textId="77777777" w:rsidR="003279D4" w:rsidRPr="003279D4" w:rsidRDefault="003279D4" w:rsidP="00EE42D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Ekspresi: 20 + 3</w:t>
      </w:r>
    </w:p>
    <w:p w14:paraId="63EF29BF" w14:textId="77777777" w:rsidR="003279D4" w:rsidRPr="003279D4" w:rsidRDefault="003279D4" w:rsidP="00EE42D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Hasil: 23</w:t>
      </w:r>
    </w:p>
    <w:p w14:paraId="692182CA" w14:textId="77777777" w:rsidR="003279D4" w:rsidRPr="003279D4" w:rsidRDefault="003279D4" w:rsidP="00EE42D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Output: a + b = 23</w:t>
      </w:r>
    </w:p>
    <w:p w14:paraId="45A369A2" w14:textId="78B9ADAA" w:rsidR="003279D4" w:rsidRPr="003279D4" w:rsidRDefault="003279D4" w:rsidP="003279D4">
      <w:p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>
        <w:rPr>
          <w:rFonts w:eastAsia="Times New Roman" w:cstheme="minorHAnsi"/>
          <w:sz w:val="18"/>
          <w:szCs w:val="18"/>
          <w:lang w:val="en-US"/>
        </w:rPr>
        <w:t>2.</w:t>
      </w:r>
      <w:r w:rsidRPr="003279D4">
        <w:rPr>
          <w:rFonts w:eastAsia="Times New Roman" w:cstheme="minorHAnsi"/>
          <w:sz w:val="18"/>
          <w:szCs w:val="18"/>
          <w:lang w:val="en-US"/>
        </w:rPr>
        <w:t xml:space="preserve">  </w:t>
      </w:r>
      <w:r w:rsidRPr="003279D4">
        <w:rPr>
          <w:rFonts w:eastAsia="Times New Roman" w:cstheme="minorHAnsi"/>
          <w:b/>
          <w:bCs/>
          <w:sz w:val="18"/>
          <w:szCs w:val="18"/>
          <w:lang w:val="en-US"/>
        </w:rPr>
        <w:t>Pengurangan (a - b)</w:t>
      </w:r>
      <w:r w:rsidRPr="003279D4">
        <w:rPr>
          <w:rFonts w:eastAsia="Times New Roman" w:cstheme="minorHAnsi"/>
          <w:sz w:val="18"/>
          <w:szCs w:val="18"/>
          <w:lang w:val="en-US"/>
        </w:rPr>
        <w:t>:</w:t>
      </w:r>
    </w:p>
    <w:p w14:paraId="2918350F" w14:textId="77777777" w:rsidR="003279D4" w:rsidRPr="003279D4" w:rsidRDefault="003279D4" w:rsidP="00EE42DD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Ekspresi: 20 - 3</w:t>
      </w:r>
    </w:p>
    <w:p w14:paraId="20B845AF" w14:textId="77777777" w:rsidR="003279D4" w:rsidRPr="003279D4" w:rsidRDefault="003279D4" w:rsidP="00EE42DD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Hasil: 17</w:t>
      </w:r>
    </w:p>
    <w:p w14:paraId="58561E1E" w14:textId="77777777" w:rsidR="003279D4" w:rsidRPr="003279D4" w:rsidRDefault="003279D4" w:rsidP="00EE42DD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Output: a - b = 17</w:t>
      </w:r>
    </w:p>
    <w:p w14:paraId="7ACE530A" w14:textId="6FC2A319" w:rsidR="003279D4" w:rsidRPr="003279D4" w:rsidRDefault="003279D4" w:rsidP="003279D4">
      <w:p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>
        <w:rPr>
          <w:rFonts w:eastAsia="Times New Roman" w:cstheme="minorHAnsi"/>
          <w:sz w:val="18"/>
          <w:szCs w:val="18"/>
          <w:lang w:val="en-US"/>
        </w:rPr>
        <w:t>3.</w:t>
      </w:r>
      <w:r w:rsidRPr="003279D4">
        <w:rPr>
          <w:rFonts w:eastAsia="Times New Roman" w:cstheme="minorHAnsi"/>
          <w:sz w:val="18"/>
          <w:szCs w:val="18"/>
          <w:lang w:val="en-US"/>
        </w:rPr>
        <w:t xml:space="preserve">  </w:t>
      </w:r>
      <w:r w:rsidRPr="003279D4">
        <w:rPr>
          <w:rFonts w:eastAsia="Times New Roman" w:cstheme="minorHAnsi"/>
          <w:b/>
          <w:bCs/>
          <w:sz w:val="18"/>
          <w:szCs w:val="18"/>
          <w:lang w:val="en-US"/>
        </w:rPr>
        <w:t>Perkalian (a * b)</w:t>
      </w:r>
      <w:r w:rsidRPr="003279D4">
        <w:rPr>
          <w:rFonts w:eastAsia="Times New Roman" w:cstheme="minorHAnsi"/>
          <w:sz w:val="18"/>
          <w:szCs w:val="18"/>
          <w:lang w:val="en-US"/>
        </w:rPr>
        <w:t>:</w:t>
      </w:r>
    </w:p>
    <w:p w14:paraId="5854A749" w14:textId="77777777" w:rsidR="003279D4" w:rsidRPr="003279D4" w:rsidRDefault="003279D4" w:rsidP="00EE42DD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Ekspresi: 20 * 3</w:t>
      </w:r>
    </w:p>
    <w:p w14:paraId="42A270B7" w14:textId="77777777" w:rsidR="003279D4" w:rsidRPr="003279D4" w:rsidRDefault="003279D4" w:rsidP="00EE42DD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Hasil: 60</w:t>
      </w:r>
    </w:p>
    <w:p w14:paraId="6CCAE41C" w14:textId="77777777" w:rsidR="003279D4" w:rsidRPr="003279D4" w:rsidRDefault="003279D4" w:rsidP="00EE42DD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Output: a * b = 60</w:t>
      </w:r>
    </w:p>
    <w:p w14:paraId="3E9DF8E3" w14:textId="7B4B84B7" w:rsidR="003279D4" w:rsidRPr="003279D4" w:rsidRDefault="003279D4" w:rsidP="003279D4">
      <w:p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>
        <w:rPr>
          <w:rFonts w:eastAsia="Times New Roman" w:cstheme="minorHAnsi"/>
          <w:sz w:val="18"/>
          <w:szCs w:val="18"/>
          <w:lang w:val="en-US"/>
        </w:rPr>
        <w:t>4.</w:t>
      </w:r>
      <w:r w:rsidRPr="003279D4">
        <w:rPr>
          <w:rFonts w:eastAsia="Times New Roman" w:cstheme="minorHAnsi"/>
          <w:sz w:val="18"/>
          <w:szCs w:val="18"/>
          <w:lang w:val="en-US"/>
        </w:rPr>
        <w:t xml:space="preserve">  </w:t>
      </w:r>
      <w:r w:rsidRPr="003279D4">
        <w:rPr>
          <w:rFonts w:eastAsia="Times New Roman" w:cstheme="minorHAnsi"/>
          <w:b/>
          <w:bCs/>
          <w:sz w:val="18"/>
          <w:szCs w:val="18"/>
          <w:lang w:val="en-US"/>
        </w:rPr>
        <w:t>Pembagian (a / b)</w:t>
      </w:r>
      <w:r w:rsidRPr="003279D4">
        <w:rPr>
          <w:rFonts w:eastAsia="Times New Roman" w:cstheme="minorHAnsi"/>
          <w:sz w:val="18"/>
          <w:szCs w:val="18"/>
          <w:lang w:val="en-US"/>
        </w:rPr>
        <w:t>:</w:t>
      </w:r>
    </w:p>
    <w:p w14:paraId="4D61F9E6" w14:textId="77777777" w:rsidR="003279D4" w:rsidRPr="003279D4" w:rsidRDefault="003279D4" w:rsidP="00EE42DD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Ekspresi: 20 / 3</w:t>
      </w:r>
    </w:p>
    <w:p w14:paraId="42BCD9CD" w14:textId="77777777" w:rsidR="003279D4" w:rsidRPr="003279D4" w:rsidRDefault="003279D4" w:rsidP="00EE42DD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Hasil: 6 (pembagian bilangan bulat membuang sisa, sehingga hanya bagian integer yang ditampilkan)</w:t>
      </w:r>
    </w:p>
    <w:p w14:paraId="61FC60DE" w14:textId="77777777" w:rsidR="003279D4" w:rsidRPr="003279D4" w:rsidRDefault="003279D4" w:rsidP="00EE42DD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Output: a / b = 6</w:t>
      </w:r>
    </w:p>
    <w:p w14:paraId="2A1D04DC" w14:textId="022A1C15" w:rsidR="003279D4" w:rsidRPr="003279D4" w:rsidRDefault="003279D4" w:rsidP="003279D4">
      <w:p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>
        <w:rPr>
          <w:rFonts w:eastAsia="Times New Roman" w:cstheme="minorHAnsi"/>
          <w:sz w:val="18"/>
          <w:szCs w:val="18"/>
          <w:lang w:val="en-US"/>
        </w:rPr>
        <w:t>5.</w:t>
      </w:r>
      <w:r w:rsidRPr="003279D4">
        <w:rPr>
          <w:rFonts w:eastAsia="Times New Roman" w:cstheme="minorHAnsi"/>
          <w:sz w:val="18"/>
          <w:szCs w:val="18"/>
          <w:lang w:val="en-US"/>
        </w:rPr>
        <w:t xml:space="preserve">  </w:t>
      </w:r>
      <w:r w:rsidRPr="003279D4">
        <w:rPr>
          <w:rFonts w:eastAsia="Times New Roman" w:cstheme="minorHAnsi"/>
          <w:b/>
          <w:bCs/>
          <w:sz w:val="18"/>
          <w:szCs w:val="18"/>
          <w:lang w:val="en-US"/>
        </w:rPr>
        <w:t>Sisa Bagi (a % b)</w:t>
      </w:r>
      <w:r w:rsidRPr="003279D4">
        <w:rPr>
          <w:rFonts w:eastAsia="Times New Roman" w:cstheme="minorHAnsi"/>
          <w:sz w:val="18"/>
          <w:szCs w:val="18"/>
          <w:lang w:val="en-US"/>
        </w:rPr>
        <w:t>:</w:t>
      </w:r>
    </w:p>
    <w:p w14:paraId="36502817" w14:textId="77777777" w:rsidR="003279D4" w:rsidRPr="003279D4" w:rsidRDefault="003279D4" w:rsidP="00EE42DD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Ekspresi: 20 % 3</w:t>
      </w:r>
    </w:p>
    <w:p w14:paraId="3C1ECEBA" w14:textId="77777777" w:rsidR="003279D4" w:rsidRPr="003279D4" w:rsidRDefault="003279D4" w:rsidP="00EE42DD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Hasil: 2 (sisa dari pembagian 20 dengan 3)</w:t>
      </w:r>
    </w:p>
    <w:p w14:paraId="04ED7D48" w14:textId="77777777" w:rsidR="003279D4" w:rsidRPr="003279D4" w:rsidRDefault="003279D4" w:rsidP="00EE42DD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t>Output: a % b = 2</w:t>
      </w:r>
    </w:p>
    <w:p w14:paraId="74B20E3F" w14:textId="77777777" w:rsidR="003279D4" w:rsidRPr="003279D4" w:rsidRDefault="003279D4" w:rsidP="003279D4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18"/>
          <w:szCs w:val="18"/>
          <w:lang w:val="en-US"/>
        </w:rPr>
      </w:pPr>
      <w:r w:rsidRPr="003279D4">
        <w:rPr>
          <w:rFonts w:eastAsia="Times New Roman" w:cstheme="minorHAnsi"/>
          <w:b/>
          <w:bCs/>
          <w:sz w:val="18"/>
          <w:szCs w:val="18"/>
          <w:lang w:val="en-US"/>
        </w:rPr>
        <w:t>Penjelasan Tambahan</w:t>
      </w:r>
    </w:p>
    <w:p w14:paraId="6DD97D1F" w14:textId="77777777" w:rsidR="003279D4" w:rsidRPr="003279D4" w:rsidRDefault="003279D4" w:rsidP="00EE42DD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b/>
          <w:bCs/>
          <w:sz w:val="18"/>
          <w:szCs w:val="18"/>
          <w:lang w:val="en-US"/>
        </w:rPr>
        <w:t>Penjumlahan (+)</w:t>
      </w:r>
      <w:r w:rsidRPr="003279D4">
        <w:rPr>
          <w:rFonts w:eastAsia="Times New Roman" w:cstheme="minorHAnsi"/>
          <w:sz w:val="18"/>
          <w:szCs w:val="18"/>
          <w:lang w:val="en-US"/>
        </w:rPr>
        <w:t>: Menambahkan dua angka.</w:t>
      </w:r>
    </w:p>
    <w:p w14:paraId="4BA20061" w14:textId="77777777" w:rsidR="003279D4" w:rsidRPr="003279D4" w:rsidRDefault="003279D4" w:rsidP="00EE42DD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b/>
          <w:bCs/>
          <w:sz w:val="18"/>
          <w:szCs w:val="18"/>
          <w:lang w:val="en-US"/>
        </w:rPr>
        <w:t>Pengurangan (-)</w:t>
      </w:r>
      <w:r w:rsidRPr="003279D4">
        <w:rPr>
          <w:rFonts w:eastAsia="Times New Roman" w:cstheme="minorHAnsi"/>
          <w:sz w:val="18"/>
          <w:szCs w:val="18"/>
          <w:lang w:val="en-US"/>
        </w:rPr>
        <w:t>: Mengurangi angka kedua dari angka pertama.</w:t>
      </w:r>
    </w:p>
    <w:p w14:paraId="20F5554B" w14:textId="77777777" w:rsidR="003279D4" w:rsidRPr="003279D4" w:rsidRDefault="003279D4" w:rsidP="00EE42DD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b/>
          <w:bCs/>
          <w:sz w:val="18"/>
          <w:szCs w:val="18"/>
          <w:lang w:val="en-US"/>
        </w:rPr>
        <w:t>Perkalian (*)</w:t>
      </w:r>
      <w:r w:rsidRPr="003279D4">
        <w:rPr>
          <w:rFonts w:eastAsia="Times New Roman" w:cstheme="minorHAnsi"/>
          <w:sz w:val="18"/>
          <w:szCs w:val="18"/>
          <w:lang w:val="en-US"/>
        </w:rPr>
        <w:t>: Mengalikan dua angka.</w:t>
      </w:r>
    </w:p>
    <w:p w14:paraId="7ED5DFBB" w14:textId="77777777" w:rsidR="003279D4" w:rsidRPr="003279D4" w:rsidRDefault="003279D4" w:rsidP="00EE42DD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b/>
          <w:bCs/>
          <w:sz w:val="18"/>
          <w:szCs w:val="18"/>
          <w:lang w:val="en-US"/>
        </w:rPr>
        <w:t>Pembagian (/)</w:t>
      </w:r>
      <w:r w:rsidRPr="003279D4">
        <w:rPr>
          <w:rFonts w:eastAsia="Times New Roman" w:cstheme="minorHAnsi"/>
          <w:sz w:val="18"/>
          <w:szCs w:val="18"/>
          <w:lang w:val="en-US"/>
        </w:rPr>
        <w:t>: Membagi angka pertama dengan angka kedua. Pada operasi pembagian dengan tipe data int, hasilnya adalah bilangan bulat, dengan bagian desimal dibuang.</w:t>
      </w:r>
    </w:p>
    <w:p w14:paraId="6DF4FFB1" w14:textId="77777777" w:rsidR="003279D4" w:rsidRPr="003279D4" w:rsidRDefault="003279D4" w:rsidP="00EE42DD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b/>
          <w:bCs/>
          <w:sz w:val="18"/>
          <w:szCs w:val="18"/>
          <w:lang w:val="en-US"/>
        </w:rPr>
        <w:t>Sisa Bagi (%)</w:t>
      </w:r>
      <w:r w:rsidRPr="003279D4">
        <w:rPr>
          <w:rFonts w:eastAsia="Times New Roman" w:cstheme="minorHAnsi"/>
          <w:sz w:val="18"/>
          <w:szCs w:val="18"/>
          <w:lang w:val="en-US"/>
        </w:rPr>
        <w:t>: Menampilkan sisa dari pembagian bilangan bulat.</w:t>
      </w:r>
    </w:p>
    <w:p w14:paraId="4C6F5213" w14:textId="0C3C6147" w:rsidR="003279D4" w:rsidRDefault="003279D4" w:rsidP="003279D4">
      <w:p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3279D4">
        <w:rPr>
          <w:rFonts w:eastAsia="Times New Roman" w:cstheme="minorHAnsi"/>
          <w:sz w:val="18"/>
          <w:szCs w:val="18"/>
          <w:lang w:val="en-US"/>
        </w:rPr>
        <w:lastRenderedPageBreak/>
        <w:t>Dengan memahami cara ker</w:t>
      </w:r>
      <w:r>
        <w:rPr>
          <w:rFonts w:eastAsia="Times New Roman" w:cstheme="minorHAnsi"/>
          <w:sz w:val="18"/>
          <w:szCs w:val="18"/>
          <w:lang w:val="en-US"/>
        </w:rPr>
        <w:t>ja operator aritmatika ini, Kiata</w:t>
      </w:r>
      <w:r w:rsidRPr="003279D4">
        <w:rPr>
          <w:rFonts w:eastAsia="Times New Roman" w:cstheme="minorHAnsi"/>
          <w:sz w:val="18"/>
          <w:szCs w:val="18"/>
          <w:lang w:val="en-US"/>
        </w:rPr>
        <w:t xml:space="preserve"> bisa lebih efektif dalam menulis kode dan memanipulasi nilai dalam pemrograman. Selamat mencoba dan bereksperimen dengan berbagai operasi!</w:t>
      </w:r>
    </w:p>
    <w:p w14:paraId="036C8C08" w14:textId="30DC7057" w:rsidR="003279D4" w:rsidRDefault="003279D4" w:rsidP="003279D4">
      <w:pPr>
        <w:spacing w:before="100" w:beforeAutospacing="1" w:after="100" w:afterAutospacing="1" w:line="240" w:lineRule="auto"/>
        <w:rPr>
          <w:rFonts w:cstheme="minorHAnsi"/>
          <w:color w:val="333333"/>
          <w:shd w:val="clear" w:color="auto" w:fill="FFFFFF"/>
        </w:rPr>
      </w:pPr>
      <w:r w:rsidRPr="003279D4">
        <w:rPr>
          <w:rFonts w:eastAsia="Times New Roman" w:cstheme="minorHAnsi"/>
          <w:b/>
          <w:lang w:val="en-US"/>
        </w:rPr>
        <w:t>2.1</w:t>
      </w:r>
      <w:r>
        <w:rPr>
          <w:rFonts w:eastAsia="Times New Roman" w:cstheme="minorHAnsi"/>
          <w:b/>
          <w:lang w:val="en-US"/>
        </w:rPr>
        <w:t xml:space="preserve"> </w:t>
      </w:r>
      <w:r w:rsidRPr="003279D4">
        <w:rPr>
          <w:rFonts w:cstheme="minorHAnsi"/>
          <w:color w:val="333333"/>
          <w:shd w:val="clear" w:color="auto" w:fill="FFFFFF"/>
        </w:rPr>
        <w:t>Bandingkan hasil Contoh 1 dengan Contoh 2! </w:t>
      </w:r>
    </w:p>
    <w:p w14:paraId="660F1052" w14:textId="77777777" w:rsidR="00BC69AD" w:rsidRPr="00BC69AD" w:rsidRDefault="00BC69AD" w:rsidP="00EE42DD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b/>
          <w:bCs/>
          <w:sz w:val="18"/>
          <w:szCs w:val="18"/>
          <w:lang w:val="en-US"/>
        </w:rPr>
        <w:t>Deklarasi Variabel:</w:t>
      </w:r>
    </w:p>
    <w:p w14:paraId="6AF20370" w14:textId="77777777" w:rsidR="00BC69AD" w:rsidRPr="00BC69AD" w:rsidRDefault="00BC69AD" w:rsidP="00EE42DD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b/>
          <w:bCs/>
          <w:sz w:val="18"/>
          <w:szCs w:val="18"/>
          <w:lang w:val="en-US"/>
        </w:rPr>
        <w:t>Kedua contoh</w:t>
      </w:r>
      <w:r w:rsidRPr="00BC69AD">
        <w:rPr>
          <w:rFonts w:eastAsia="Times New Roman" w:cstheme="minorHAnsi"/>
          <w:sz w:val="18"/>
          <w:szCs w:val="18"/>
          <w:lang w:val="en-US"/>
        </w:rPr>
        <w:t xml:space="preserve"> mendeklarasikan variabel a dengan nilai 20 dan b dengan nilai 3.</w:t>
      </w:r>
    </w:p>
    <w:p w14:paraId="617ABDDF" w14:textId="77777777" w:rsidR="00BC69AD" w:rsidRPr="00BC69AD" w:rsidRDefault="00BC69AD" w:rsidP="00EE42DD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b/>
          <w:bCs/>
          <w:sz w:val="18"/>
          <w:szCs w:val="18"/>
          <w:lang w:val="en-US"/>
        </w:rPr>
        <w:t>Hasil dari Operator Aritmatika:</w:t>
      </w:r>
    </w:p>
    <w:p w14:paraId="3CD2FA4A" w14:textId="77777777" w:rsidR="00BC69AD" w:rsidRPr="00BC69AD" w:rsidRDefault="00BC69AD" w:rsidP="00EE42DD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b/>
          <w:bCs/>
          <w:sz w:val="18"/>
          <w:szCs w:val="18"/>
          <w:lang w:val="en-US"/>
        </w:rPr>
        <w:t>Contoh 1</w:t>
      </w:r>
      <w:r w:rsidRPr="00BC69AD">
        <w:rPr>
          <w:rFonts w:eastAsia="Times New Roman" w:cstheme="minorHAnsi"/>
          <w:sz w:val="18"/>
          <w:szCs w:val="18"/>
          <w:lang w:val="en-US"/>
        </w:rPr>
        <w:t>: Menggunakan operator aritmatika dasar (+, -, *, /, %) di luar perhitungan:</w:t>
      </w:r>
    </w:p>
    <w:p w14:paraId="04D8C067" w14:textId="77777777" w:rsidR="00BC69AD" w:rsidRPr="00BC69AD" w:rsidRDefault="00BC69AD" w:rsidP="00EE42DD">
      <w:pPr>
        <w:numPr>
          <w:ilvl w:val="2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Penjumlahan, pengurangan, perkalian, pembagian, dan sisa bagi tidak digunakan secara eksplisit di Contoh 1.</w:t>
      </w:r>
    </w:p>
    <w:p w14:paraId="0A59E8E4" w14:textId="77777777" w:rsidR="00BC69AD" w:rsidRPr="00BC69AD" w:rsidRDefault="00BC69AD" w:rsidP="00EE42DD">
      <w:pPr>
        <w:numPr>
          <w:ilvl w:val="2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Hanya hasil pengurangan yang diperlihatkan dengan hasil a - b = 17.</w:t>
      </w:r>
    </w:p>
    <w:p w14:paraId="36483285" w14:textId="77777777" w:rsidR="00BC69AD" w:rsidRPr="00BC69AD" w:rsidRDefault="00BC69AD" w:rsidP="00EE42DD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b/>
          <w:bCs/>
          <w:sz w:val="18"/>
          <w:szCs w:val="18"/>
          <w:lang w:val="en-US"/>
        </w:rPr>
        <w:t>Contoh 2</w:t>
      </w:r>
      <w:r w:rsidRPr="00BC69AD">
        <w:rPr>
          <w:rFonts w:eastAsia="Times New Roman" w:cstheme="minorHAnsi"/>
          <w:sz w:val="18"/>
          <w:szCs w:val="18"/>
          <w:lang w:val="en-US"/>
        </w:rPr>
        <w:t>: Menggunakan operator penugasan (+=, -=, *=, /=, %=) yang mengubah nilai variabel b secara bertahap:</w:t>
      </w:r>
    </w:p>
    <w:p w14:paraId="0AC6DAEE" w14:textId="77777777" w:rsidR="00BC69AD" w:rsidRPr="00BC69AD" w:rsidRDefault="00BC69AD" w:rsidP="00EE42DD">
      <w:pPr>
        <w:numPr>
          <w:ilvl w:val="2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b dimodifikasi dengan setiap operator penugasan, yang secara langsung mengubah nilai b dan kemudian dicetak setelah setiap operasi.</w:t>
      </w:r>
    </w:p>
    <w:p w14:paraId="09C9A24C" w14:textId="77777777" w:rsidR="00BC69AD" w:rsidRPr="00BC69AD" w:rsidRDefault="00BC69AD" w:rsidP="00EE42DD">
      <w:pPr>
        <w:numPr>
          <w:ilvl w:val="2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Hasil akhir dari setiap operasi adalah:</w:t>
      </w:r>
    </w:p>
    <w:p w14:paraId="1763FC2D" w14:textId="77777777" w:rsidR="00BC69AD" w:rsidRPr="00BC69AD" w:rsidRDefault="00BC69AD" w:rsidP="00EE42DD">
      <w:pPr>
        <w:numPr>
          <w:ilvl w:val="3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Penambahan: 23</w:t>
      </w:r>
    </w:p>
    <w:p w14:paraId="71CE1785" w14:textId="77777777" w:rsidR="00BC69AD" w:rsidRPr="00BC69AD" w:rsidRDefault="00BC69AD" w:rsidP="00EE42DD">
      <w:pPr>
        <w:numPr>
          <w:ilvl w:val="3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Pengurangan: 3</w:t>
      </w:r>
    </w:p>
    <w:p w14:paraId="0A694CF8" w14:textId="77777777" w:rsidR="00BC69AD" w:rsidRPr="00BC69AD" w:rsidRDefault="00BC69AD" w:rsidP="00EE42DD">
      <w:pPr>
        <w:numPr>
          <w:ilvl w:val="3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Perkalian: 60</w:t>
      </w:r>
    </w:p>
    <w:p w14:paraId="04BA7F1E" w14:textId="77777777" w:rsidR="00BC69AD" w:rsidRPr="00BC69AD" w:rsidRDefault="00BC69AD" w:rsidP="00EE42DD">
      <w:pPr>
        <w:numPr>
          <w:ilvl w:val="3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Pembagian: 3</w:t>
      </w:r>
    </w:p>
    <w:p w14:paraId="01AB5E25" w14:textId="77777777" w:rsidR="00BC69AD" w:rsidRPr="00BC69AD" w:rsidRDefault="00BC69AD" w:rsidP="00EE42DD">
      <w:pPr>
        <w:numPr>
          <w:ilvl w:val="3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Sisa Bagi: 3</w:t>
      </w:r>
    </w:p>
    <w:p w14:paraId="2647666B" w14:textId="77777777" w:rsidR="00BC69AD" w:rsidRPr="00BC69AD" w:rsidRDefault="00BC69AD" w:rsidP="00EE42DD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b/>
          <w:bCs/>
          <w:sz w:val="18"/>
          <w:szCs w:val="18"/>
          <w:lang w:val="en-US"/>
        </w:rPr>
        <w:t>Hasil Akhir:</w:t>
      </w:r>
    </w:p>
    <w:p w14:paraId="1C30DA76" w14:textId="77777777" w:rsidR="00BC69AD" w:rsidRPr="00BC69AD" w:rsidRDefault="00BC69AD" w:rsidP="00EE42DD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b/>
          <w:bCs/>
          <w:sz w:val="18"/>
          <w:szCs w:val="18"/>
          <w:lang w:val="en-US"/>
        </w:rPr>
        <w:t>Contoh 1</w:t>
      </w:r>
      <w:r w:rsidRPr="00BC69AD">
        <w:rPr>
          <w:rFonts w:eastAsia="Times New Roman" w:cstheme="minorHAnsi"/>
          <w:sz w:val="18"/>
          <w:szCs w:val="18"/>
          <w:lang w:val="en-US"/>
        </w:rPr>
        <w:t>:</w:t>
      </w:r>
    </w:p>
    <w:p w14:paraId="1939A534" w14:textId="77777777" w:rsidR="00BC69AD" w:rsidRPr="00BC69AD" w:rsidRDefault="00BC69AD" w:rsidP="00EE42DD">
      <w:pPr>
        <w:numPr>
          <w:ilvl w:val="2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Hanya menampilkan hasil dari satu operasi aritmatika, yaitu pengurangan.</w:t>
      </w:r>
    </w:p>
    <w:p w14:paraId="5383888B" w14:textId="77777777" w:rsidR="00BC69AD" w:rsidRPr="00BC69AD" w:rsidRDefault="00BC69AD" w:rsidP="00EE42DD">
      <w:pPr>
        <w:numPr>
          <w:ilvl w:val="2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Hasilnya: a - b = 17</w:t>
      </w:r>
    </w:p>
    <w:p w14:paraId="781A0F5D" w14:textId="77777777" w:rsidR="00BC69AD" w:rsidRPr="00BC69AD" w:rsidRDefault="00BC69AD" w:rsidP="00EE42DD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b/>
          <w:bCs/>
          <w:sz w:val="18"/>
          <w:szCs w:val="18"/>
          <w:lang w:val="en-US"/>
        </w:rPr>
        <w:t>Contoh 2</w:t>
      </w:r>
      <w:r w:rsidRPr="00BC69AD">
        <w:rPr>
          <w:rFonts w:eastAsia="Times New Roman" w:cstheme="minorHAnsi"/>
          <w:sz w:val="18"/>
          <w:szCs w:val="18"/>
          <w:lang w:val="en-US"/>
        </w:rPr>
        <w:t>:</w:t>
      </w:r>
    </w:p>
    <w:p w14:paraId="1ACC5EF2" w14:textId="77777777" w:rsidR="00BC69AD" w:rsidRPr="00BC69AD" w:rsidRDefault="00BC69AD" w:rsidP="00EE42DD">
      <w:pPr>
        <w:numPr>
          <w:ilvl w:val="2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Menampilkan hasil dari beberapa operasi aritmatika dengan menggunakan operator penugasan yang mengubah nilai b secara bertahap.</w:t>
      </w:r>
    </w:p>
    <w:p w14:paraId="2D631CA4" w14:textId="77777777" w:rsidR="00BC69AD" w:rsidRPr="00BC69AD" w:rsidRDefault="00BC69AD" w:rsidP="00EE42DD">
      <w:pPr>
        <w:numPr>
          <w:ilvl w:val="2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Hasilnya:</w:t>
      </w:r>
    </w:p>
    <w:p w14:paraId="4E4E984B" w14:textId="77777777" w:rsidR="00BC69AD" w:rsidRPr="00BC69AD" w:rsidRDefault="00BC69AD" w:rsidP="00EE42DD">
      <w:pPr>
        <w:numPr>
          <w:ilvl w:val="3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Penambahan: 23</w:t>
      </w:r>
    </w:p>
    <w:p w14:paraId="3835517C" w14:textId="77777777" w:rsidR="00BC69AD" w:rsidRPr="00BC69AD" w:rsidRDefault="00BC69AD" w:rsidP="00EE42DD">
      <w:pPr>
        <w:numPr>
          <w:ilvl w:val="3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Pengurangan: 3</w:t>
      </w:r>
    </w:p>
    <w:p w14:paraId="7083CC86" w14:textId="77777777" w:rsidR="00BC69AD" w:rsidRPr="00BC69AD" w:rsidRDefault="00BC69AD" w:rsidP="00EE42DD">
      <w:pPr>
        <w:numPr>
          <w:ilvl w:val="3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Perkalian: 60</w:t>
      </w:r>
    </w:p>
    <w:p w14:paraId="0B4A1FA7" w14:textId="77777777" w:rsidR="00BC69AD" w:rsidRPr="00BC69AD" w:rsidRDefault="00BC69AD" w:rsidP="00EE42DD">
      <w:pPr>
        <w:numPr>
          <w:ilvl w:val="3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Pembagian: 3</w:t>
      </w:r>
    </w:p>
    <w:p w14:paraId="35ACFD98" w14:textId="77777777" w:rsidR="00BC69AD" w:rsidRPr="00BC69AD" w:rsidRDefault="00BC69AD" w:rsidP="00EE42DD">
      <w:pPr>
        <w:numPr>
          <w:ilvl w:val="3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>Sisa Bagi: 3</w:t>
      </w:r>
    </w:p>
    <w:p w14:paraId="48898556" w14:textId="77777777" w:rsidR="00BC69AD" w:rsidRPr="00BC69AD" w:rsidRDefault="00BC69AD" w:rsidP="00BC69AD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18"/>
          <w:szCs w:val="18"/>
          <w:lang w:val="en-US"/>
        </w:rPr>
      </w:pPr>
      <w:r w:rsidRPr="00BC69AD">
        <w:rPr>
          <w:rFonts w:eastAsia="Times New Roman" w:cstheme="minorHAnsi"/>
          <w:b/>
          <w:bCs/>
          <w:sz w:val="18"/>
          <w:szCs w:val="18"/>
          <w:lang w:val="en-US"/>
        </w:rPr>
        <w:t>Kesimpulan</w:t>
      </w:r>
    </w:p>
    <w:p w14:paraId="5ECD1B44" w14:textId="77777777" w:rsidR="00BC69AD" w:rsidRPr="00BC69AD" w:rsidRDefault="00BC69AD" w:rsidP="00EE42DD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b/>
          <w:bCs/>
          <w:sz w:val="18"/>
          <w:szCs w:val="18"/>
          <w:lang w:val="en-US"/>
        </w:rPr>
        <w:t>Contoh 1</w:t>
      </w:r>
      <w:r w:rsidRPr="00BC69AD">
        <w:rPr>
          <w:rFonts w:eastAsia="Times New Roman" w:cstheme="minorHAnsi"/>
          <w:sz w:val="18"/>
          <w:szCs w:val="18"/>
          <w:lang w:val="en-US"/>
        </w:rPr>
        <w:t xml:space="preserve"> menampilkan hasil dari satu jenis operasi aritmatika (pengurangan) dengan nilai tetap dari variabel a dan b tanpa memodifikasi nilai variabel tersebut.</w:t>
      </w:r>
    </w:p>
    <w:p w14:paraId="7D9BF689" w14:textId="77777777" w:rsidR="00BC69AD" w:rsidRPr="00BC69AD" w:rsidRDefault="00BC69AD" w:rsidP="00EE42DD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b/>
          <w:bCs/>
          <w:sz w:val="18"/>
          <w:szCs w:val="18"/>
          <w:lang w:val="en-US"/>
        </w:rPr>
        <w:t>Contoh 2</w:t>
      </w:r>
      <w:r w:rsidRPr="00BC69AD">
        <w:rPr>
          <w:rFonts w:eastAsia="Times New Roman" w:cstheme="minorHAnsi"/>
          <w:sz w:val="18"/>
          <w:szCs w:val="18"/>
          <w:lang w:val="en-US"/>
        </w:rPr>
        <w:t xml:space="preserve"> menunjukkan penggunaan operator penugasan yang mengubah nilai variabel b melalui berbagai operasi aritmatika. Hasil akhirnya mencerminkan setiap operasi yang dilakukan secara berurutan.</w:t>
      </w:r>
    </w:p>
    <w:p w14:paraId="634DE91E" w14:textId="77777777" w:rsidR="00BC69AD" w:rsidRDefault="00BC69AD" w:rsidP="00BC69AD">
      <w:pPr>
        <w:spacing w:before="100" w:beforeAutospacing="1" w:after="100" w:afterAutospacing="1" w:line="240" w:lineRule="auto"/>
        <w:rPr>
          <w:rFonts w:eastAsia="Times New Roman" w:cstheme="minorHAnsi"/>
          <w:sz w:val="18"/>
          <w:szCs w:val="18"/>
          <w:lang w:val="en-US"/>
        </w:rPr>
      </w:pPr>
      <w:r w:rsidRPr="00BC69AD">
        <w:rPr>
          <w:rFonts w:eastAsia="Times New Roman" w:cstheme="minorHAnsi"/>
          <w:sz w:val="18"/>
          <w:szCs w:val="18"/>
          <w:lang w:val="en-US"/>
        </w:rPr>
        <w:t xml:space="preserve">Dengan kata lain, </w:t>
      </w:r>
      <w:r w:rsidRPr="00BC69AD">
        <w:rPr>
          <w:rFonts w:eastAsia="Times New Roman" w:cstheme="minorHAnsi"/>
          <w:b/>
          <w:bCs/>
          <w:sz w:val="18"/>
          <w:szCs w:val="18"/>
          <w:lang w:val="en-US"/>
        </w:rPr>
        <w:t>Contoh 1</w:t>
      </w:r>
      <w:r w:rsidRPr="00BC69AD">
        <w:rPr>
          <w:rFonts w:eastAsia="Times New Roman" w:cstheme="minorHAnsi"/>
          <w:sz w:val="18"/>
          <w:szCs w:val="18"/>
          <w:lang w:val="en-US"/>
        </w:rPr>
        <w:t xml:space="preserve"> fokus pada satu hasil operasi aritmatika sedangkan </w:t>
      </w:r>
      <w:r w:rsidRPr="00BC69AD">
        <w:rPr>
          <w:rFonts w:eastAsia="Times New Roman" w:cstheme="minorHAnsi"/>
          <w:b/>
          <w:bCs/>
          <w:sz w:val="18"/>
          <w:szCs w:val="18"/>
          <w:lang w:val="en-US"/>
        </w:rPr>
        <w:t>Contoh 2</w:t>
      </w:r>
      <w:r w:rsidRPr="00BC69AD">
        <w:rPr>
          <w:rFonts w:eastAsia="Times New Roman" w:cstheme="minorHAnsi"/>
          <w:sz w:val="18"/>
          <w:szCs w:val="18"/>
          <w:lang w:val="en-US"/>
        </w:rPr>
        <w:t xml:space="preserve"> menunjukkan perubahan nilai variabel melalui berbagai operasi aritmatika berturut-turut.</w:t>
      </w:r>
    </w:p>
    <w:p w14:paraId="4442B520" w14:textId="462B5B4B" w:rsidR="00BC69AD" w:rsidRDefault="00BC69AD" w:rsidP="00BC69AD">
      <w:pPr>
        <w:spacing w:before="100" w:beforeAutospacing="1" w:after="100" w:afterAutospacing="1" w:line="240" w:lineRule="auto"/>
        <w:rPr>
          <w:rFonts w:ascii="Helvetica" w:hAnsi="Helvetica"/>
          <w:color w:val="333333"/>
          <w:sz w:val="21"/>
          <w:szCs w:val="21"/>
          <w:shd w:val="clear" w:color="auto" w:fill="FFFFFF"/>
        </w:rPr>
      </w:pPr>
      <w:r w:rsidRPr="00BC69AD">
        <w:rPr>
          <w:rFonts w:eastAsia="Times New Roman" w:cstheme="minorHAnsi"/>
          <w:b/>
          <w:lang w:val="en-US"/>
        </w:rPr>
        <w:t>3.1</w:t>
      </w:r>
      <w:r>
        <w:rPr>
          <w:rFonts w:eastAsia="Times New Roman" w:cstheme="minorHAnsi"/>
          <w:b/>
          <w:lang w:val="en-US"/>
        </w:rPr>
        <w:t xml:space="preserve"> 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 </w:t>
      </w:r>
      <w:r w:rsidRPr="00BC69AD">
        <w:rPr>
          <w:rFonts w:cstheme="minorHAnsi"/>
          <w:color w:val="333333"/>
          <w:shd w:val="clear" w:color="auto" w:fill="FFFFFF"/>
        </w:rPr>
        <w:t>Ubahlah nilai A = 4 dan B = 4. Analisa perubahan yang terjadi!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 </w:t>
      </w:r>
    </w:p>
    <w:p w14:paraId="29C6633A" w14:textId="424815A7" w:rsidR="00BC69AD" w:rsidRDefault="00844A9E" w:rsidP="00BC69AD">
      <w:pPr>
        <w:spacing w:before="100" w:beforeAutospacing="1" w:after="100" w:afterAutospacing="1" w:line="240" w:lineRule="auto"/>
        <w:rPr>
          <w:rFonts w:eastAsia="Times New Roman" w:cstheme="minorHAnsi"/>
          <w:b/>
          <w:lang w:val="en-US"/>
        </w:rPr>
      </w:pPr>
      <w:r>
        <w:rPr>
          <w:rFonts w:eastAsia="Times New Roman" w:cstheme="minorHAnsi"/>
          <w:b/>
          <w:noProof/>
          <w:lang w:val="en-US"/>
        </w:rPr>
        <w:lastRenderedPageBreak/>
        <w:drawing>
          <wp:inline distT="0" distB="0" distL="0" distR="0" wp14:anchorId="62738B65" wp14:editId="354EC8DA">
            <wp:extent cx="3271043" cy="3139001"/>
            <wp:effectExtent l="0" t="0" r="5715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mam 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1043" cy="3139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94E0A" w14:textId="77777777" w:rsidR="00D34DB2" w:rsidRPr="00D34DB2" w:rsidRDefault="00D34DB2" w:rsidP="00D34DB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Output yang Diharapkan dengan nilaiA = 4 dan nilaiB = 4</w:t>
      </w:r>
    </w:p>
    <w:p w14:paraId="31B3DB75" w14:textId="77777777" w:rsidR="00D34DB2" w:rsidRPr="00D34DB2" w:rsidRDefault="00D34DB2" w:rsidP="00D34DB2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Dengan nilai variabel A dan B keduanya diatur menjadi 4, hasil dari setiap perbandingan adalah:</w:t>
      </w:r>
    </w:p>
    <w:p w14:paraId="5BF6DADD" w14:textId="77777777" w:rsidR="00D34DB2" w:rsidRPr="00D34DB2" w:rsidRDefault="00D34DB2" w:rsidP="00EE42DD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nilaiA &gt; nilaiB</w:t>
      </w:r>
      <w:r w:rsidRPr="00D34DB2">
        <w:rPr>
          <w:rFonts w:eastAsia="Times New Roman" w:cstheme="minorHAnsi"/>
          <w:lang w:val="en-US"/>
        </w:rPr>
        <w:t>:</w:t>
      </w:r>
    </w:p>
    <w:p w14:paraId="28373571" w14:textId="77777777" w:rsidR="00D34DB2" w:rsidRPr="00D34DB2" w:rsidRDefault="00D34DB2" w:rsidP="00EE42D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Memeriksa apakah nilaiA lebih besar dari nilaiB.</w:t>
      </w:r>
    </w:p>
    <w:p w14:paraId="6909EBC4" w14:textId="77777777" w:rsidR="00D34DB2" w:rsidRPr="00D34DB2" w:rsidRDefault="00D34DB2" w:rsidP="00EE42D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Hasil:</w:t>
      </w:r>
      <w:r w:rsidRPr="00D34DB2">
        <w:rPr>
          <w:rFonts w:eastAsia="Times New Roman" w:cstheme="minorHAnsi"/>
          <w:lang w:val="en-US"/>
        </w:rPr>
        <w:t xml:space="preserve"> false (karena 4 tidak lebih besar dari 4).</w:t>
      </w:r>
    </w:p>
    <w:p w14:paraId="3CA6B57D" w14:textId="77777777" w:rsidR="00D34DB2" w:rsidRPr="00D34DB2" w:rsidRDefault="00D34DB2" w:rsidP="00EE42DD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nilaiA &lt; nilaiB</w:t>
      </w:r>
      <w:r w:rsidRPr="00D34DB2">
        <w:rPr>
          <w:rFonts w:eastAsia="Times New Roman" w:cstheme="minorHAnsi"/>
          <w:lang w:val="en-US"/>
        </w:rPr>
        <w:t>:</w:t>
      </w:r>
    </w:p>
    <w:p w14:paraId="628D5CD7" w14:textId="77777777" w:rsidR="00D34DB2" w:rsidRPr="00D34DB2" w:rsidRDefault="00D34DB2" w:rsidP="00EE42D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Memeriksa apakah nilaiA lebih kecil dari nilaiB.</w:t>
      </w:r>
    </w:p>
    <w:p w14:paraId="642F9B8A" w14:textId="77777777" w:rsidR="00D34DB2" w:rsidRPr="00D34DB2" w:rsidRDefault="00D34DB2" w:rsidP="00EE42D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Hasil:</w:t>
      </w:r>
      <w:r w:rsidRPr="00D34DB2">
        <w:rPr>
          <w:rFonts w:eastAsia="Times New Roman" w:cstheme="minorHAnsi"/>
          <w:lang w:val="en-US"/>
        </w:rPr>
        <w:t xml:space="preserve"> false (karena 4 tidak lebih kecil dari 4).</w:t>
      </w:r>
    </w:p>
    <w:p w14:paraId="116EEB81" w14:textId="77777777" w:rsidR="00D34DB2" w:rsidRPr="00D34DB2" w:rsidRDefault="00D34DB2" w:rsidP="00EE42DD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nilaiA &gt;= nilaiB</w:t>
      </w:r>
      <w:r w:rsidRPr="00D34DB2">
        <w:rPr>
          <w:rFonts w:eastAsia="Times New Roman" w:cstheme="minorHAnsi"/>
          <w:lang w:val="en-US"/>
        </w:rPr>
        <w:t>:</w:t>
      </w:r>
    </w:p>
    <w:p w14:paraId="674D7CB1" w14:textId="77777777" w:rsidR="00D34DB2" w:rsidRPr="00D34DB2" w:rsidRDefault="00D34DB2" w:rsidP="00EE42D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Memeriksa apakah nilaiA lebih besar atau sama dengan nilaiB.</w:t>
      </w:r>
    </w:p>
    <w:p w14:paraId="22B5816C" w14:textId="77777777" w:rsidR="00D34DB2" w:rsidRPr="00D34DB2" w:rsidRDefault="00D34DB2" w:rsidP="00EE42D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Hasil:</w:t>
      </w:r>
      <w:r w:rsidRPr="00D34DB2">
        <w:rPr>
          <w:rFonts w:eastAsia="Times New Roman" w:cstheme="minorHAnsi"/>
          <w:lang w:val="en-US"/>
        </w:rPr>
        <w:t xml:space="preserve"> true (karena 4 sama dengan 4, jadi juga memenuhi syarat lebih besar atau sama dengan 4).</w:t>
      </w:r>
    </w:p>
    <w:p w14:paraId="2832CE06" w14:textId="77777777" w:rsidR="00D34DB2" w:rsidRPr="00D34DB2" w:rsidRDefault="00D34DB2" w:rsidP="00EE42DD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nilaiA &lt;= nilaiB</w:t>
      </w:r>
      <w:r w:rsidRPr="00D34DB2">
        <w:rPr>
          <w:rFonts w:eastAsia="Times New Roman" w:cstheme="minorHAnsi"/>
          <w:lang w:val="en-US"/>
        </w:rPr>
        <w:t>:</w:t>
      </w:r>
    </w:p>
    <w:p w14:paraId="40168217" w14:textId="77777777" w:rsidR="00D34DB2" w:rsidRPr="00D34DB2" w:rsidRDefault="00D34DB2" w:rsidP="00EE42D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Memeriksa apakah nilaiA lebih kecil atau sama dengan nilaiB.</w:t>
      </w:r>
    </w:p>
    <w:p w14:paraId="3A8971E4" w14:textId="77777777" w:rsidR="00D34DB2" w:rsidRPr="00D34DB2" w:rsidRDefault="00D34DB2" w:rsidP="00EE42D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Hasil:</w:t>
      </w:r>
      <w:r w:rsidRPr="00D34DB2">
        <w:rPr>
          <w:rFonts w:eastAsia="Times New Roman" w:cstheme="minorHAnsi"/>
          <w:lang w:val="en-US"/>
        </w:rPr>
        <w:t xml:space="preserve"> true (karena 4 sama dengan 4, jadi juga memenuhi syarat lebih kecil atau sama dengan 4).</w:t>
      </w:r>
    </w:p>
    <w:p w14:paraId="45E300E2" w14:textId="77777777" w:rsidR="00D34DB2" w:rsidRPr="00D34DB2" w:rsidRDefault="00D34DB2" w:rsidP="00EE42DD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nilaiA == nilaiB</w:t>
      </w:r>
      <w:r w:rsidRPr="00D34DB2">
        <w:rPr>
          <w:rFonts w:eastAsia="Times New Roman" w:cstheme="minorHAnsi"/>
          <w:lang w:val="en-US"/>
        </w:rPr>
        <w:t>:</w:t>
      </w:r>
    </w:p>
    <w:p w14:paraId="30A5BBC3" w14:textId="77777777" w:rsidR="00D34DB2" w:rsidRPr="00D34DB2" w:rsidRDefault="00D34DB2" w:rsidP="00EE42D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Memeriksa apakah nilaiA sama dengan nilaiB.</w:t>
      </w:r>
    </w:p>
    <w:p w14:paraId="612103A0" w14:textId="77777777" w:rsidR="00D34DB2" w:rsidRPr="00D34DB2" w:rsidRDefault="00D34DB2" w:rsidP="00EE42D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Hasil:</w:t>
      </w:r>
      <w:r w:rsidRPr="00D34DB2">
        <w:rPr>
          <w:rFonts w:eastAsia="Times New Roman" w:cstheme="minorHAnsi"/>
          <w:lang w:val="en-US"/>
        </w:rPr>
        <w:t xml:space="preserve"> true (karena 4 sama dengan 4).</w:t>
      </w:r>
    </w:p>
    <w:p w14:paraId="4A94FE85" w14:textId="77777777" w:rsidR="00D34DB2" w:rsidRPr="00D34DB2" w:rsidRDefault="00D34DB2" w:rsidP="00EE42DD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nilaiA != nilaiB</w:t>
      </w:r>
      <w:r w:rsidRPr="00D34DB2">
        <w:rPr>
          <w:rFonts w:eastAsia="Times New Roman" w:cstheme="minorHAnsi"/>
          <w:lang w:val="en-US"/>
        </w:rPr>
        <w:t>:</w:t>
      </w:r>
    </w:p>
    <w:p w14:paraId="50F515A6" w14:textId="77777777" w:rsidR="00D34DB2" w:rsidRPr="00D34DB2" w:rsidRDefault="00D34DB2" w:rsidP="00EE42D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Memeriksa apakah nilaiA tidak sama dengan nilaiB.</w:t>
      </w:r>
    </w:p>
    <w:p w14:paraId="654C5945" w14:textId="77777777" w:rsidR="00D34DB2" w:rsidRDefault="00D34DB2" w:rsidP="00EE42D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Hasil:</w:t>
      </w:r>
      <w:r w:rsidRPr="00D34DB2">
        <w:rPr>
          <w:rFonts w:eastAsia="Times New Roman" w:cstheme="minorHAnsi"/>
          <w:lang w:val="en-US"/>
        </w:rPr>
        <w:t xml:space="preserve"> false (karena 4 sama dengan 4, jadi tidak memenuhi syarat berbeda).</w:t>
      </w:r>
    </w:p>
    <w:p w14:paraId="6603FBA6" w14:textId="644A0EA4" w:rsidR="00D34DB2" w:rsidRDefault="00D34DB2" w:rsidP="00D34DB2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noProof/>
          <w:lang w:val="en-US"/>
        </w:rPr>
        <w:lastRenderedPageBreak/>
        <w:drawing>
          <wp:inline distT="0" distB="0" distL="0" distR="0" wp14:anchorId="08208C6A" wp14:editId="63B76206">
            <wp:extent cx="2191056" cy="163852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mam 4 yang bru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BA95D" w14:textId="77777777" w:rsidR="00D34DB2" w:rsidRPr="00D34DB2" w:rsidRDefault="00D34DB2" w:rsidP="00D34DB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Analisis Perubahan</w:t>
      </w:r>
    </w:p>
    <w:p w14:paraId="6D1D233C" w14:textId="77777777" w:rsidR="00D34DB2" w:rsidRPr="00D34DB2" w:rsidRDefault="00D34DB2" w:rsidP="00EE42DD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Ketika nilaiA dan nilaiB memiliki nilai yang sama</w:t>
      </w:r>
      <w:r w:rsidRPr="00D34DB2">
        <w:rPr>
          <w:rFonts w:eastAsia="Times New Roman" w:cstheme="minorHAnsi"/>
          <w:lang w:val="en-US"/>
        </w:rPr>
        <w:t xml:space="preserve"> (4):</w:t>
      </w:r>
    </w:p>
    <w:p w14:paraId="11DD9575" w14:textId="77777777" w:rsidR="00D34DB2" w:rsidRPr="00D34DB2" w:rsidRDefault="00D34DB2" w:rsidP="00EE42DD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Operator &gt;</w:t>
      </w:r>
      <w:r w:rsidRPr="00D34DB2">
        <w:rPr>
          <w:rFonts w:eastAsia="Times New Roman" w:cstheme="minorHAnsi"/>
          <w:lang w:val="en-US"/>
        </w:rPr>
        <w:t>: false karena 4 tidak lebih besar dari 4.</w:t>
      </w:r>
    </w:p>
    <w:p w14:paraId="7CBB6944" w14:textId="77777777" w:rsidR="00D34DB2" w:rsidRPr="00D34DB2" w:rsidRDefault="00D34DB2" w:rsidP="00EE42DD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Operator &lt;</w:t>
      </w:r>
      <w:r w:rsidRPr="00D34DB2">
        <w:rPr>
          <w:rFonts w:eastAsia="Times New Roman" w:cstheme="minorHAnsi"/>
          <w:lang w:val="en-US"/>
        </w:rPr>
        <w:t>: false karena 4 tidak lebih kecil dari 4.</w:t>
      </w:r>
    </w:p>
    <w:p w14:paraId="3CC245A6" w14:textId="77777777" w:rsidR="00D34DB2" w:rsidRPr="00D34DB2" w:rsidRDefault="00D34DB2" w:rsidP="00EE42DD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Operator &gt;=</w:t>
      </w:r>
      <w:r w:rsidRPr="00D34DB2">
        <w:rPr>
          <w:rFonts w:eastAsia="Times New Roman" w:cstheme="minorHAnsi"/>
          <w:lang w:val="en-US"/>
        </w:rPr>
        <w:t>: true karena 4 sama dengan 4, yang memenuhi syarat lebih besar atau sama dengan 4.</w:t>
      </w:r>
    </w:p>
    <w:p w14:paraId="03F6B32C" w14:textId="77777777" w:rsidR="00D34DB2" w:rsidRPr="00D34DB2" w:rsidRDefault="00D34DB2" w:rsidP="00EE42DD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Operator &lt;=</w:t>
      </w:r>
      <w:r w:rsidRPr="00D34DB2">
        <w:rPr>
          <w:rFonts w:eastAsia="Times New Roman" w:cstheme="minorHAnsi"/>
          <w:lang w:val="en-US"/>
        </w:rPr>
        <w:t>: true karena 4 sama dengan 4, yang memenuhi syarat lebih kecil atau sama dengan 4.</w:t>
      </w:r>
    </w:p>
    <w:p w14:paraId="2A444580" w14:textId="77777777" w:rsidR="00D34DB2" w:rsidRPr="00D34DB2" w:rsidRDefault="00D34DB2" w:rsidP="00EE42DD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Operator ==</w:t>
      </w:r>
      <w:r w:rsidRPr="00D34DB2">
        <w:rPr>
          <w:rFonts w:eastAsia="Times New Roman" w:cstheme="minorHAnsi"/>
          <w:lang w:val="en-US"/>
        </w:rPr>
        <w:t>: true karena 4 sama dengan 4.</w:t>
      </w:r>
    </w:p>
    <w:p w14:paraId="182B00EA" w14:textId="77777777" w:rsidR="00D34DB2" w:rsidRPr="00D34DB2" w:rsidRDefault="00D34DB2" w:rsidP="00EE42DD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Operator !=</w:t>
      </w:r>
      <w:r w:rsidRPr="00D34DB2">
        <w:rPr>
          <w:rFonts w:eastAsia="Times New Roman" w:cstheme="minorHAnsi"/>
          <w:lang w:val="en-US"/>
        </w:rPr>
        <w:t>: false karena 4 sama dengan 4, jadi tidak ada ketidaksamaan.</w:t>
      </w:r>
    </w:p>
    <w:p w14:paraId="44CEDA70" w14:textId="77777777" w:rsidR="00D34DB2" w:rsidRPr="00D34DB2" w:rsidRDefault="00D34DB2" w:rsidP="00D34DB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Kesimpulan</w:t>
      </w:r>
    </w:p>
    <w:p w14:paraId="4E9ED4D3" w14:textId="77777777" w:rsidR="00D34DB2" w:rsidRDefault="00D34DB2" w:rsidP="00D34D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34DB2">
        <w:rPr>
          <w:rFonts w:eastAsia="Times New Roman" w:cstheme="minorHAnsi"/>
          <w:lang w:val="en-US"/>
        </w:rPr>
        <w:t>Ketika nilai A dan B sama, hasil dari operator relasional == dan != jelas menunjukkan perbedaan antara kesamaan dan ketidaksamaan, sedangkan operator &gt;, &lt;, &gt;=, dan &lt;= menunjukkan apakah nilai tersebut memenuhi kondisi relatif. Perubahan ini memperjelas bagaimana operator relasional bekerja untuk menentukan hubungan antara dua nilai yang sama</w:t>
      </w:r>
      <w:r w:rsidRPr="00D34DB2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2BE7178" w14:textId="137C3D00" w:rsidR="00D34DB2" w:rsidRDefault="00D34DB2" w:rsidP="00D34DB2">
      <w:pPr>
        <w:spacing w:before="100" w:beforeAutospacing="1" w:after="100" w:afterAutospacing="1" w:line="240" w:lineRule="auto"/>
        <w:rPr>
          <w:rFonts w:cstheme="minorHAnsi"/>
          <w:color w:val="333333"/>
          <w:shd w:val="clear" w:color="auto" w:fill="FFFFFF"/>
        </w:rPr>
      </w:pPr>
      <w:r w:rsidRPr="00D34DB2">
        <w:rPr>
          <w:rFonts w:eastAsia="Times New Roman" w:cstheme="minorHAnsi"/>
          <w:b/>
          <w:lang w:val="en-US"/>
        </w:rPr>
        <w:t>3.2</w:t>
      </w:r>
      <w:r>
        <w:rPr>
          <w:rFonts w:eastAsia="Times New Roman" w:cstheme="minorHAnsi"/>
          <w:b/>
          <w:lang w:val="en-US"/>
        </w:rPr>
        <w:t xml:space="preserve"> 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 </w:t>
      </w:r>
      <w:r w:rsidRPr="00D34DB2">
        <w:rPr>
          <w:rFonts w:cstheme="minorHAnsi"/>
          <w:color w:val="333333"/>
          <w:shd w:val="clear" w:color="auto" w:fill="FFFFFF"/>
        </w:rPr>
        <w:t>Bandingkan bagaimana perbedaan nilai A dan B mempengaruhi nilai luaran!</w:t>
      </w:r>
    </w:p>
    <w:p w14:paraId="0F67F885" w14:textId="77777777" w:rsidR="00D34DB2" w:rsidRPr="00D34DB2" w:rsidRDefault="00D34DB2" w:rsidP="00D34DB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Perbandingan Hasil</w:t>
      </w:r>
    </w:p>
    <w:p w14:paraId="22B5B6F2" w14:textId="77777777" w:rsidR="00D34DB2" w:rsidRPr="00D34DB2" w:rsidRDefault="00D34DB2" w:rsidP="00D34DB2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Perubahan Nilai dari Kasus Awal ke Kasus Baru:</w:t>
      </w:r>
    </w:p>
    <w:p w14:paraId="30383755" w14:textId="77777777" w:rsidR="00D34DB2" w:rsidRPr="00D34DB2" w:rsidRDefault="00D34DB2" w:rsidP="00EE42DD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nilaiA &gt; nilaiB</w:t>
      </w:r>
    </w:p>
    <w:p w14:paraId="77AF946A" w14:textId="77777777" w:rsidR="00D34DB2" w:rsidRPr="00D34DB2" w:rsidRDefault="00D34DB2" w:rsidP="00EE42DD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Kasus Awal: true (karena 12 &gt; 4)</w:t>
      </w:r>
    </w:p>
    <w:p w14:paraId="25DD8CDD" w14:textId="77777777" w:rsidR="00D34DB2" w:rsidRPr="00D34DB2" w:rsidRDefault="00D34DB2" w:rsidP="00EE42DD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Kasus Baru: false (karena 4 tidak lebih besar dari 4)</w:t>
      </w:r>
    </w:p>
    <w:p w14:paraId="3F71B28F" w14:textId="77777777" w:rsidR="00D34DB2" w:rsidRPr="00D34DB2" w:rsidRDefault="00D34DB2" w:rsidP="00EE42DD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nilaiA &lt; nilaiB</w:t>
      </w:r>
    </w:p>
    <w:p w14:paraId="07DBDB3D" w14:textId="77777777" w:rsidR="00D34DB2" w:rsidRPr="00D34DB2" w:rsidRDefault="00D34DB2" w:rsidP="00EE42DD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Kasus Awal: false (karena 12 tidak lebih kecil dari 4)</w:t>
      </w:r>
    </w:p>
    <w:p w14:paraId="18766AFC" w14:textId="77777777" w:rsidR="00D34DB2" w:rsidRPr="00D34DB2" w:rsidRDefault="00D34DB2" w:rsidP="00EE42DD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Kasus Baru: false (karena 4 tidak lebih kecil dari 4)</w:t>
      </w:r>
    </w:p>
    <w:p w14:paraId="11F30564" w14:textId="77777777" w:rsidR="00D34DB2" w:rsidRPr="00D34DB2" w:rsidRDefault="00D34DB2" w:rsidP="00EE42DD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nilaiA &gt;= nilaiB</w:t>
      </w:r>
    </w:p>
    <w:p w14:paraId="33227784" w14:textId="77777777" w:rsidR="00D34DB2" w:rsidRPr="00D34DB2" w:rsidRDefault="00D34DB2" w:rsidP="00EE42DD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Kasus Awal: true (karena 12 lebih besar atau sama dengan 4)</w:t>
      </w:r>
    </w:p>
    <w:p w14:paraId="4C4FC08B" w14:textId="77777777" w:rsidR="00D34DB2" w:rsidRPr="00D34DB2" w:rsidRDefault="00D34DB2" w:rsidP="00EE42DD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Kasus Baru: true (karena 4 sama dengan 4)</w:t>
      </w:r>
    </w:p>
    <w:p w14:paraId="2A9A7A2D" w14:textId="77777777" w:rsidR="00D34DB2" w:rsidRPr="00D34DB2" w:rsidRDefault="00D34DB2" w:rsidP="00EE42DD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nilaiA &lt;= nilaiB</w:t>
      </w:r>
    </w:p>
    <w:p w14:paraId="034DD67C" w14:textId="77777777" w:rsidR="00D34DB2" w:rsidRPr="00D34DB2" w:rsidRDefault="00D34DB2" w:rsidP="00EE42DD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Kasus Awal: false (karena 12 tidak lebih kecil atau sama dengan 4)</w:t>
      </w:r>
    </w:p>
    <w:p w14:paraId="5C2A071F" w14:textId="77777777" w:rsidR="00D34DB2" w:rsidRPr="00D34DB2" w:rsidRDefault="00D34DB2" w:rsidP="00EE42DD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Kasus Baru: true (karena 4 sama dengan 4)</w:t>
      </w:r>
    </w:p>
    <w:p w14:paraId="53601352" w14:textId="77777777" w:rsidR="00D34DB2" w:rsidRPr="00D34DB2" w:rsidRDefault="00D34DB2" w:rsidP="00EE42DD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nilaiA == nilaiB</w:t>
      </w:r>
    </w:p>
    <w:p w14:paraId="27D20037" w14:textId="77777777" w:rsidR="00D34DB2" w:rsidRPr="00D34DB2" w:rsidRDefault="00D34DB2" w:rsidP="00EE42DD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Kasus Awal: false (karena 12 tidak sama dengan 4)</w:t>
      </w:r>
    </w:p>
    <w:p w14:paraId="3E5F0623" w14:textId="77777777" w:rsidR="00D34DB2" w:rsidRPr="00D34DB2" w:rsidRDefault="00D34DB2" w:rsidP="00EE42DD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Kasus Baru: true (karena 4 sama dengan 4)</w:t>
      </w:r>
    </w:p>
    <w:p w14:paraId="5E7B437B" w14:textId="77777777" w:rsidR="00D34DB2" w:rsidRPr="00D34DB2" w:rsidRDefault="00D34DB2" w:rsidP="00EE42DD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nilaiA != nilaiB</w:t>
      </w:r>
    </w:p>
    <w:p w14:paraId="39D8AC90" w14:textId="77777777" w:rsidR="00D34DB2" w:rsidRPr="00D34DB2" w:rsidRDefault="00D34DB2" w:rsidP="00EE42DD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Kasus Awal: true (karena 12 tidak sama dengan 4)</w:t>
      </w:r>
    </w:p>
    <w:p w14:paraId="4860D2D9" w14:textId="77777777" w:rsidR="00D34DB2" w:rsidRPr="00D34DB2" w:rsidRDefault="00D34DB2" w:rsidP="00EE42DD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Kasus Baru: false (karena 4 sama dengan 4)</w:t>
      </w:r>
    </w:p>
    <w:p w14:paraId="4585B40F" w14:textId="77777777" w:rsidR="00D34DB2" w:rsidRPr="00D34DB2" w:rsidRDefault="00D34DB2" w:rsidP="00D34DB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lastRenderedPageBreak/>
        <w:t>Kesimpulan</w:t>
      </w:r>
    </w:p>
    <w:p w14:paraId="35598C80" w14:textId="77777777" w:rsidR="00D34DB2" w:rsidRPr="00D34DB2" w:rsidRDefault="00D34DB2" w:rsidP="00D34DB2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lang w:val="en-US"/>
        </w:rPr>
        <w:t>Perubahan nilai A dan B dari 12 dan 4 menjadi 4 dan 4 mempengaruhi hasil dari operator relasional sebagai berikut:</w:t>
      </w:r>
    </w:p>
    <w:p w14:paraId="476FD74D" w14:textId="77777777" w:rsidR="00D34DB2" w:rsidRPr="00D34DB2" w:rsidRDefault="00D34DB2" w:rsidP="00EE42DD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Perbandingan lebih besar dan lebih kecil (&gt;, &lt;)</w:t>
      </w:r>
      <w:r w:rsidRPr="00D34DB2">
        <w:rPr>
          <w:rFonts w:eastAsia="Times New Roman" w:cstheme="minorHAnsi"/>
          <w:lang w:val="en-US"/>
        </w:rPr>
        <w:t>: Jika kedua nilai sama, hasil perbandingan ini akan selalu false.</w:t>
      </w:r>
    </w:p>
    <w:p w14:paraId="28A385C8" w14:textId="77777777" w:rsidR="00D34DB2" w:rsidRPr="00D34DB2" w:rsidRDefault="00D34DB2" w:rsidP="00EE42DD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Perbandingan lebih besar atau sama dengan dan lebih kecil atau sama dengan (&gt;=, &lt;=)</w:t>
      </w:r>
      <w:r w:rsidRPr="00D34DB2">
        <w:rPr>
          <w:rFonts w:eastAsia="Times New Roman" w:cstheme="minorHAnsi"/>
          <w:lang w:val="en-US"/>
        </w:rPr>
        <w:t>: Jika kedua nilai sama, hasil perbandingan ini akan selalu true.</w:t>
      </w:r>
    </w:p>
    <w:p w14:paraId="24501736" w14:textId="77777777" w:rsidR="00D34DB2" w:rsidRPr="00D34DB2" w:rsidRDefault="00D34DB2" w:rsidP="00EE42DD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Perbandingan sama dengan (==)</w:t>
      </w:r>
      <w:r w:rsidRPr="00D34DB2">
        <w:rPr>
          <w:rFonts w:eastAsia="Times New Roman" w:cstheme="minorHAnsi"/>
          <w:lang w:val="en-US"/>
        </w:rPr>
        <w:t>: Jika kedua nilai sama, hasil perbandingan ini akan selalu true.</w:t>
      </w:r>
    </w:p>
    <w:p w14:paraId="2F972605" w14:textId="77777777" w:rsidR="00D34DB2" w:rsidRPr="00D34DB2" w:rsidRDefault="00D34DB2" w:rsidP="00EE42DD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D34DB2">
        <w:rPr>
          <w:rFonts w:eastAsia="Times New Roman" w:cstheme="minorHAnsi"/>
          <w:b/>
          <w:bCs/>
          <w:lang w:val="en-US"/>
        </w:rPr>
        <w:t>Perbandingan tidak sama dengan (!=)</w:t>
      </w:r>
      <w:r w:rsidRPr="00D34DB2">
        <w:rPr>
          <w:rFonts w:eastAsia="Times New Roman" w:cstheme="minorHAnsi"/>
          <w:lang w:val="en-US"/>
        </w:rPr>
        <w:t>: Jika kedua nilai sama, hasil perbandingan ini akan selalu false.</w:t>
      </w:r>
    </w:p>
    <w:p w14:paraId="549A5885" w14:textId="77777777" w:rsidR="00D34DB2" w:rsidRDefault="00D34DB2" w:rsidP="00D34D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34DB2">
        <w:rPr>
          <w:rFonts w:eastAsia="Times New Roman" w:cstheme="minorHAnsi"/>
          <w:lang w:val="en-US"/>
        </w:rPr>
        <w:t>Operator relasional membantu dalam menentukan hubungan antara dua nilai, dan perubahan nilai dapat dengan jelas mempengaruhi hasil dari perbandingan ini</w:t>
      </w:r>
      <w:r w:rsidRPr="00D34DB2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AE7A172" w14:textId="77777777" w:rsidR="00D34DB2" w:rsidRPr="00D34DB2" w:rsidRDefault="00D34DB2" w:rsidP="00D34DB2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/>
          <w:color w:val="333333"/>
          <w:sz w:val="21"/>
          <w:szCs w:val="21"/>
        </w:rPr>
      </w:pPr>
      <w:r w:rsidRPr="00D34DB2">
        <w:rPr>
          <w:rFonts w:asciiTheme="minorHAnsi" w:hAnsiTheme="minorHAnsi" w:cstheme="minorHAnsi"/>
          <w:b/>
          <w:sz w:val="22"/>
          <w:szCs w:val="22"/>
        </w:rPr>
        <w:t>4.1</w:t>
      </w:r>
      <w:r>
        <w:rPr>
          <w:rFonts w:cstheme="minorHAnsi"/>
          <w:b/>
        </w:rPr>
        <w:t xml:space="preserve"> </w:t>
      </w:r>
      <w:r w:rsidRPr="00D34DB2">
        <w:rPr>
          <w:rFonts w:asciiTheme="minorHAnsi" w:hAnsiTheme="minorHAnsi" w:cstheme="minorHAnsi"/>
          <w:color w:val="333333"/>
          <w:sz w:val="22"/>
          <w:szCs w:val="22"/>
        </w:rPr>
        <w:t>Berdasarkan luaran program Contoh 4, bandingkan hasil Post dan Pre untuk Increment dan Decrement!</w:t>
      </w:r>
    </w:p>
    <w:p w14:paraId="79DD197D" w14:textId="7193B814" w:rsidR="00D34DB2" w:rsidRDefault="00C95B25" w:rsidP="00D34DB2">
      <w:pPr>
        <w:spacing w:before="100" w:beforeAutospacing="1" w:after="100" w:afterAutospacing="1" w:line="240" w:lineRule="auto"/>
        <w:rPr>
          <w:rFonts w:eastAsia="Times New Roman" w:cstheme="minorHAnsi"/>
          <w:b/>
          <w:lang w:val="en-US"/>
        </w:rPr>
      </w:pPr>
      <w:r>
        <w:rPr>
          <w:rFonts w:eastAsia="Times New Roman" w:cstheme="minorHAnsi"/>
          <w:b/>
          <w:noProof/>
          <w:lang w:val="en-US"/>
        </w:rPr>
        <w:drawing>
          <wp:inline distT="0" distB="0" distL="0" distR="0" wp14:anchorId="4B09D67E" wp14:editId="5B54D80D">
            <wp:extent cx="3114675" cy="316629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mam 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3166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9B835" w14:textId="77777777" w:rsidR="00C95B25" w:rsidRPr="00C95B25" w:rsidRDefault="00C95B25" w:rsidP="00C95B25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Penjelasan Operator</w:t>
      </w:r>
    </w:p>
    <w:p w14:paraId="031C83ED" w14:textId="77777777" w:rsidR="00C95B25" w:rsidRPr="00C95B25" w:rsidRDefault="00C95B25" w:rsidP="00EE42DD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Post Increment (a++)</w:t>
      </w:r>
      <w:r w:rsidRPr="00C95B25">
        <w:rPr>
          <w:rFonts w:eastAsia="Times New Roman" w:cstheme="minorHAnsi"/>
          <w:lang w:val="en-US"/>
        </w:rPr>
        <w:t>:</w:t>
      </w:r>
    </w:p>
    <w:p w14:paraId="77FDD730" w14:textId="77777777" w:rsidR="00C95B25" w:rsidRPr="00C95B25" w:rsidRDefault="00C95B25" w:rsidP="00EE42DD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Proses</w:t>
      </w:r>
      <w:r w:rsidRPr="00C95B25">
        <w:rPr>
          <w:rFonts w:eastAsia="Times New Roman" w:cstheme="minorHAnsi"/>
          <w:lang w:val="en-US"/>
        </w:rPr>
        <w:t>: Nilai variabel a digunakan terlebih dahulu, lalu variabel a dinaikkan satu.</w:t>
      </w:r>
    </w:p>
    <w:p w14:paraId="60354034" w14:textId="77777777" w:rsidR="00C95B25" w:rsidRPr="00C95B25" w:rsidRDefault="00C95B25" w:rsidP="00EE42DD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Hasil</w:t>
      </w:r>
      <w:r w:rsidRPr="00C95B25">
        <w:rPr>
          <w:rFonts w:eastAsia="Times New Roman" w:cstheme="minorHAnsi"/>
          <w:lang w:val="en-US"/>
        </w:rPr>
        <w:t>:</w:t>
      </w:r>
    </w:p>
    <w:p w14:paraId="75ECEDB8" w14:textId="77777777" w:rsidR="00C95B25" w:rsidRPr="00C95B25" w:rsidRDefault="00C95B25" w:rsidP="00EE42DD">
      <w:pPr>
        <w:numPr>
          <w:ilvl w:val="2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Sebelum a++</w:t>
      </w:r>
      <w:r w:rsidRPr="00C95B25">
        <w:rPr>
          <w:rFonts w:eastAsia="Times New Roman" w:cstheme="minorHAnsi"/>
          <w:lang w:val="en-US"/>
        </w:rPr>
        <w:t>: a = 10</w:t>
      </w:r>
    </w:p>
    <w:p w14:paraId="1D689C17" w14:textId="77777777" w:rsidR="00C95B25" w:rsidRPr="00C95B25" w:rsidRDefault="00C95B25" w:rsidP="00EE42DD">
      <w:pPr>
        <w:numPr>
          <w:ilvl w:val="2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Cetak a++</w:t>
      </w:r>
      <w:r w:rsidRPr="00C95B25">
        <w:rPr>
          <w:rFonts w:eastAsia="Times New Roman" w:cstheme="minorHAnsi"/>
          <w:lang w:val="en-US"/>
        </w:rPr>
        <w:t>: 10 (nilai a sebelum increment)</w:t>
      </w:r>
    </w:p>
    <w:p w14:paraId="5138D5BA" w14:textId="77777777" w:rsidR="00C95B25" w:rsidRPr="00C95B25" w:rsidRDefault="00C95B25" w:rsidP="00EE42DD">
      <w:pPr>
        <w:numPr>
          <w:ilvl w:val="2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Nilai a setelah a++</w:t>
      </w:r>
      <w:r w:rsidRPr="00C95B25">
        <w:rPr>
          <w:rFonts w:eastAsia="Times New Roman" w:cstheme="minorHAnsi"/>
          <w:lang w:val="en-US"/>
        </w:rPr>
        <w:t>: 11 (nilai a setelah increment)</w:t>
      </w:r>
    </w:p>
    <w:p w14:paraId="0C6C2354" w14:textId="77777777" w:rsidR="00C95B25" w:rsidRPr="00C95B25" w:rsidRDefault="00C95B25" w:rsidP="00EE42DD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Pre Increment (++b)</w:t>
      </w:r>
      <w:r w:rsidRPr="00C95B25">
        <w:rPr>
          <w:rFonts w:eastAsia="Times New Roman" w:cstheme="minorHAnsi"/>
          <w:lang w:val="en-US"/>
        </w:rPr>
        <w:t>:</w:t>
      </w:r>
    </w:p>
    <w:p w14:paraId="2B94106E" w14:textId="77777777" w:rsidR="00C95B25" w:rsidRPr="00C95B25" w:rsidRDefault="00C95B25" w:rsidP="00EE42DD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Proses</w:t>
      </w:r>
      <w:r w:rsidRPr="00C95B25">
        <w:rPr>
          <w:rFonts w:eastAsia="Times New Roman" w:cstheme="minorHAnsi"/>
          <w:lang w:val="en-US"/>
        </w:rPr>
        <w:t>: Variabel b dinaikkan satu terlebih dahulu, lalu nilai baru dari b digunakan.</w:t>
      </w:r>
    </w:p>
    <w:p w14:paraId="6A47074D" w14:textId="77777777" w:rsidR="00C95B25" w:rsidRPr="00C95B25" w:rsidRDefault="00C95B25" w:rsidP="00EE42DD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Hasil</w:t>
      </w:r>
      <w:r w:rsidRPr="00C95B25">
        <w:rPr>
          <w:rFonts w:eastAsia="Times New Roman" w:cstheme="minorHAnsi"/>
          <w:lang w:val="en-US"/>
        </w:rPr>
        <w:t>:</w:t>
      </w:r>
    </w:p>
    <w:p w14:paraId="41F00FC8" w14:textId="77777777" w:rsidR="00C95B25" w:rsidRPr="00C95B25" w:rsidRDefault="00C95B25" w:rsidP="00EE42DD">
      <w:pPr>
        <w:numPr>
          <w:ilvl w:val="2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Sebelum ++b</w:t>
      </w:r>
      <w:r w:rsidRPr="00C95B25">
        <w:rPr>
          <w:rFonts w:eastAsia="Times New Roman" w:cstheme="minorHAnsi"/>
          <w:lang w:val="en-US"/>
        </w:rPr>
        <w:t>: b = 10</w:t>
      </w:r>
    </w:p>
    <w:p w14:paraId="319A3A55" w14:textId="77777777" w:rsidR="00C95B25" w:rsidRPr="00C95B25" w:rsidRDefault="00C95B25" w:rsidP="00EE42DD">
      <w:pPr>
        <w:numPr>
          <w:ilvl w:val="2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Nilai ++b</w:t>
      </w:r>
      <w:r w:rsidRPr="00C95B25">
        <w:rPr>
          <w:rFonts w:eastAsia="Times New Roman" w:cstheme="minorHAnsi"/>
          <w:lang w:val="en-US"/>
        </w:rPr>
        <w:t>: 11 (nilai b setelah increment)</w:t>
      </w:r>
    </w:p>
    <w:p w14:paraId="04BC9E15" w14:textId="77777777" w:rsidR="00C95B25" w:rsidRPr="00C95B25" w:rsidRDefault="00C95B25" w:rsidP="00EE42DD">
      <w:pPr>
        <w:numPr>
          <w:ilvl w:val="2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Nilai b setelah ++b</w:t>
      </w:r>
      <w:r w:rsidRPr="00C95B25">
        <w:rPr>
          <w:rFonts w:eastAsia="Times New Roman" w:cstheme="minorHAnsi"/>
          <w:lang w:val="en-US"/>
        </w:rPr>
        <w:t>: 11 (nilai b setelah increment)</w:t>
      </w:r>
    </w:p>
    <w:p w14:paraId="53093EE1" w14:textId="77777777" w:rsidR="00C95B25" w:rsidRPr="00C95B25" w:rsidRDefault="00C95B25" w:rsidP="00EE42DD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lastRenderedPageBreak/>
        <w:t>Post Decrement (c--)</w:t>
      </w:r>
      <w:r w:rsidRPr="00C95B25">
        <w:rPr>
          <w:rFonts w:eastAsia="Times New Roman" w:cstheme="minorHAnsi"/>
          <w:lang w:val="en-US"/>
        </w:rPr>
        <w:t>:</w:t>
      </w:r>
    </w:p>
    <w:p w14:paraId="24BE20DF" w14:textId="77777777" w:rsidR="00C95B25" w:rsidRPr="00C95B25" w:rsidRDefault="00C95B25" w:rsidP="00EE42DD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Proses</w:t>
      </w:r>
      <w:r w:rsidRPr="00C95B25">
        <w:rPr>
          <w:rFonts w:eastAsia="Times New Roman" w:cstheme="minorHAnsi"/>
          <w:lang w:val="en-US"/>
        </w:rPr>
        <w:t>: Nilai variabel c digunakan terlebih dahulu, lalu variabel c dikurangi satu.</w:t>
      </w:r>
    </w:p>
    <w:p w14:paraId="2CFFCA67" w14:textId="77777777" w:rsidR="00C95B25" w:rsidRPr="00C95B25" w:rsidRDefault="00C95B25" w:rsidP="00EE42DD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Hasil</w:t>
      </w:r>
      <w:r w:rsidRPr="00C95B25">
        <w:rPr>
          <w:rFonts w:eastAsia="Times New Roman" w:cstheme="minorHAnsi"/>
          <w:lang w:val="en-US"/>
        </w:rPr>
        <w:t>:</w:t>
      </w:r>
    </w:p>
    <w:p w14:paraId="6C049E84" w14:textId="77777777" w:rsidR="00C95B25" w:rsidRPr="00C95B25" w:rsidRDefault="00C95B25" w:rsidP="00EE42DD">
      <w:pPr>
        <w:numPr>
          <w:ilvl w:val="2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Sebelum c--</w:t>
      </w:r>
      <w:r w:rsidRPr="00C95B25">
        <w:rPr>
          <w:rFonts w:eastAsia="Times New Roman" w:cstheme="minorHAnsi"/>
          <w:lang w:val="en-US"/>
        </w:rPr>
        <w:t>: c = 10</w:t>
      </w:r>
    </w:p>
    <w:p w14:paraId="08422AA3" w14:textId="77777777" w:rsidR="00C95B25" w:rsidRPr="00C95B25" w:rsidRDefault="00C95B25" w:rsidP="00EE42DD">
      <w:pPr>
        <w:pStyle w:val="ListParagraph"/>
        <w:numPr>
          <w:ilvl w:val="2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C95B25">
        <w:rPr>
          <w:rFonts w:eastAsia="Times New Roman" w:cstheme="minorHAnsi"/>
          <w:b/>
          <w:bCs/>
        </w:rPr>
        <w:t>Cetak c--</w:t>
      </w:r>
      <w:r w:rsidRPr="00C95B25">
        <w:rPr>
          <w:rFonts w:eastAsia="Times New Roman" w:cstheme="minorHAnsi"/>
        </w:rPr>
        <w:t>: 10 (nilai c sebelum decrement)</w:t>
      </w:r>
    </w:p>
    <w:p w14:paraId="6D6A6C47" w14:textId="77777777" w:rsidR="00C95B25" w:rsidRPr="00C95B25" w:rsidRDefault="00C95B25" w:rsidP="00EE42DD">
      <w:pPr>
        <w:numPr>
          <w:ilvl w:val="2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Nilai c setelah c--</w:t>
      </w:r>
      <w:r w:rsidRPr="00C95B25">
        <w:rPr>
          <w:rFonts w:eastAsia="Times New Roman" w:cstheme="minorHAnsi"/>
          <w:lang w:val="en-US"/>
        </w:rPr>
        <w:t>: 9 (nilai c setelah decrement)</w:t>
      </w:r>
    </w:p>
    <w:p w14:paraId="26C8E16C" w14:textId="77777777" w:rsidR="00C95B25" w:rsidRPr="00C95B25" w:rsidRDefault="00C95B25" w:rsidP="00EE42DD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Pre Decrement (--d)</w:t>
      </w:r>
      <w:r w:rsidRPr="00C95B25">
        <w:rPr>
          <w:rFonts w:eastAsia="Times New Roman" w:cstheme="minorHAnsi"/>
          <w:lang w:val="en-US"/>
        </w:rPr>
        <w:t>:</w:t>
      </w:r>
    </w:p>
    <w:p w14:paraId="037CA901" w14:textId="77777777" w:rsidR="00C95B25" w:rsidRPr="00C95B25" w:rsidRDefault="00C95B25" w:rsidP="00EE42DD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Proses</w:t>
      </w:r>
      <w:r w:rsidRPr="00C95B25">
        <w:rPr>
          <w:rFonts w:eastAsia="Times New Roman" w:cstheme="minorHAnsi"/>
          <w:lang w:val="en-US"/>
        </w:rPr>
        <w:t>: Variabel d dikurangi satu terlebih dahulu, lalu nilai baru dari d digunakan.</w:t>
      </w:r>
    </w:p>
    <w:p w14:paraId="606C4AC0" w14:textId="77777777" w:rsidR="00C95B25" w:rsidRPr="00C95B25" w:rsidRDefault="00C95B25" w:rsidP="00EE42DD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Hasil</w:t>
      </w:r>
      <w:r w:rsidRPr="00C95B25">
        <w:rPr>
          <w:rFonts w:eastAsia="Times New Roman" w:cstheme="minorHAnsi"/>
          <w:lang w:val="en-US"/>
        </w:rPr>
        <w:t>:</w:t>
      </w:r>
    </w:p>
    <w:p w14:paraId="357C9B37" w14:textId="77777777" w:rsidR="00C95B25" w:rsidRPr="00C95B25" w:rsidRDefault="00C95B25" w:rsidP="00EE42DD">
      <w:pPr>
        <w:numPr>
          <w:ilvl w:val="2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Sebelum --d</w:t>
      </w:r>
      <w:r w:rsidRPr="00C95B25">
        <w:rPr>
          <w:rFonts w:eastAsia="Times New Roman" w:cstheme="minorHAnsi"/>
          <w:lang w:val="en-US"/>
        </w:rPr>
        <w:t>: d = 10</w:t>
      </w:r>
    </w:p>
    <w:p w14:paraId="085B634D" w14:textId="77777777" w:rsidR="00C95B25" w:rsidRPr="00C95B25" w:rsidRDefault="00C95B25" w:rsidP="00EE42DD">
      <w:pPr>
        <w:numPr>
          <w:ilvl w:val="2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Nilai --d</w:t>
      </w:r>
      <w:r w:rsidRPr="00C95B25">
        <w:rPr>
          <w:rFonts w:eastAsia="Times New Roman" w:cstheme="minorHAnsi"/>
          <w:lang w:val="en-US"/>
        </w:rPr>
        <w:t>: 9 (nilai d setelah decrement)</w:t>
      </w:r>
    </w:p>
    <w:p w14:paraId="34FD3E0A" w14:textId="77777777" w:rsidR="00C95B25" w:rsidRDefault="00C95B25" w:rsidP="00EE42DD">
      <w:pPr>
        <w:numPr>
          <w:ilvl w:val="2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Nilai d setelah --d</w:t>
      </w:r>
      <w:r w:rsidRPr="00C95B25">
        <w:rPr>
          <w:rFonts w:eastAsia="Times New Roman" w:cstheme="minorHAnsi"/>
          <w:lang w:val="en-US"/>
        </w:rPr>
        <w:t>: 9 (nilai d setelah decrement)</w:t>
      </w:r>
    </w:p>
    <w:p w14:paraId="053B6038" w14:textId="2678B10C" w:rsidR="00C95B25" w:rsidRDefault="00C95B25" w:rsidP="00C95B25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lang w:val="en-US"/>
        </w:rPr>
      </w:pPr>
      <w:r>
        <w:rPr>
          <w:rFonts w:eastAsia="Times New Roman" w:cstheme="minorHAnsi"/>
          <w:b/>
          <w:bCs/>
          <w:lang w:val="en-US"/>
        </w:rPr>
        <w:t>Output kode</w:t>
      </w:r>
    </w:p>
    <w:p w14:paraId="7F2CDDEA" w14:textId="7B9BAE1D" w:rsidR="00C95B25" w:rsidRDefault="00C95B25" w:rsidP="00C95B25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noProof/>
          <w:lang w:val="en-US"/>
        </w:rPr>
        <w:drawing>
          <wp:inline distT="0" distB="0" distL="0" distR="0" wp14:anchorId="1E7399D4" wp14:editId="09683EE4">
            <wp:extent cx="2190750" cy="23050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mam 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8281E" w14:textId="77777777" w:rsidR="00C95B25" w:rsidRPr="00C95B25" w:rsidRDefault="00C95B25" w:rsidP="00C95B25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Analisis</w:t>
      </w:r>
    </w:p>
    <w:p w14:paraId="6737E0CF" w14:textId="77777777" w:rsidR="00C95B25" w:rsidRPr="00C95B25" w:rsidRDefault="00C95B25" w:rsidP="00EE42DD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Post Increment (a++) dan Post Decrement (c--)</w:t>
      </w:r>
      <w:r w:rsidRPr="00C95B25">
        <w:rPr>
          <w:rFonts w:eastAsia="Times New Roman" w:cstheme="minorHAnsi"/>
          <w:lang w:val="en-US"/>
        </w:rPr>
        <w:t>:</w:t>
      </w:r>
    </w:p>
    <w:p w14:paraId="65B86433" w14:textId="77777777" w:rsidR="00C95B25" w:rsidRPr="00C95B25" w:rsidRDefault="00C95B25" w:rsidP="00EE42DD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Perbedaan Utama</w:t>
      </w:r>
      <w:r w:rsidRPr="00C95B25">
        <w:rPr>
          <w:rFonts w:eastAsia="Times New Roman" w:cstheme="minorHAnsi"/>
          <w:lang w:val="en-US"/>
        </w:rPr>
        <w:t>: Operator ini mengembalikan nilai variabel sebelum perubahan dilakukan. Setelah itu, nilai variabel diubah (dinaikkan atau diturunkan).</w:t>
      </w:r>
    </w:p>
    <w:p w14:paraId="6DE8F428" w14:textId="77777777" w:rsidR="00C95B25" w:rsidRPr="00C95B25" w:rsidRDefault="00C95B25" w:rsidP="00EE42DD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Pre Increment (++b) dan Pre Decrement (--d)</w:t>
      </w:r>
      <w:r w:rsidRPr="00C95B25">
        <w:rPr>
          <w:rFonts w:eastAsia="Times New Roman" w:cstheme="minorHAnsi"/>
          <w:lang w:val="en-US"/>
        </w:rPr>
        <w:t>:</w:t>
      </w:r>
    </w:p>
    <w:p w14:paraId="1CEB977F" w14:textId="77777777" w:rsidR="00C95B25" w:rsidRPr="00C95B25" w:rsidRDefault="00C95B25" w:rsidP="00EE42DD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C95B25">
        <w:rPr>
          <w:rFonts w:eastAsia="Times New Roman" w:cstheme="minorHAnsi"/>
          <w:b/>
          <w:bCs/>
          <w:lang w:val="en-US"/>
        </w:rPr>
        <w:t>Perbedaan Utama</w:t>
      </w:r>
      <w:r w:rsidRPr="00C95B25">
        <w:rPr>
          <w:rFonts w:eastAsia="Times New Roman" w:cstheme="minorHAnsi"/>
          <w:lang w:val="en-US"/>
        </w:rPr>
        <w:t>: Operator ini mengubah nilai variabel terlebih dahulu, kemudian mengembalikan nilai variabel yang telah diubah.</w:t>
      </w:r>
    </w:p>
    <w:p w14:paraId="151FAB72" w14:textId="58E763C6" w:rsidR="00C95B25" w:rsidRDefault="00C95B25" w:rsidP="00C95B2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95B25">
        <w:rPr>
          <w:rFonts w:eastAsia="Times New Roman" w:cstheme="minorHAnsi"/>
          <w:lang w:val="en-US"/>
        </w:rPr>
        <w:t>Dengan memanfaatkan kedua bentuk operator ini, Anda dapat mengontrol kapan perubahan nilai terjadi dalam ekspresi dan bagaimana hasilnya dipengaruhi dalam kod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95B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4D767413" w14:textId="731C4A85" w:rsidR="00C95B25" w:rsidRDefault="00C95B25" w:rsidP="00C95B25">
      <w:pPr>
        <w:spacing w:before="100" w:beforeAutospacing="1" w:after="100" w:afterAutospacing="1" w:line="240" w:lineRule="auto"/>
        <w:rPr>
          <w:rFonts w:cstheme="minorHAnsi"/>
          <w:color w:val="333333"/>
          <w:shd w:val="clear" w:color="auto" w:fill="FFFFFF"/>
        </w:rPr>
      </w:pPr>
      <w:r>
        <w:rPr>
          <w:rFonts w:eastAsia="Times New Roman" w:cstheme="minorHAnsi"/>
          <w:b/>
          <w:lang w:val="en-US"/>
        </w:rPr>
        <w:t xml:space="preserve">5.1 </w:t>
      </w:r>
      <w:r w:rsidRPr="00C95B25">
        <w:rPr>
          <w:rFonts w:cstheme="minorHAnsi"/>
          <w:color w:val="333333"/>
          <w:shd w:val="clear" w:color="auto" w:fill="FFFFFF"/>
        </w:rPr>
        <w:t>Tambahkan baris kode untuk memeriksa a || b.</w:t>
      </w:r>
    </w:p>
    <w:p w14:paraId="02178F5E" w14:textId="385B529B" w:rsidR="00C95B25" w:rsidRDefault="00D44FF9" w:rsidP="00C95B25">
      <w:pPr>
        <w:spacing w:before="100" w:beforeAutospacing="1" w:after="100" w:afterAutospacing="1" w:line="240" w:lineRule="auto"/>
        <w:rPr>
          <w:rFonts w:eastAsia="Times New Roman" w:cstheme="minorHAnsi"/>
          <w:b/>
          <w:lang w:val="en-US"/>
        </w:rPr>
      </w:pPr>
      <w:r>
        <w:rPr>
          <w:rFonts w:eastAsia="Times New Roman" w:cstheme="minorHAnsi"/>
          <w:b/>
          <w:noProof/>
          <w:lang w:val="en-US"/>
        </w:rPr>
        <w:lastRenderedPageBreak/>
        <w:drawing>
          <wp:inline distT="0" distB="0" distL="0" distR="0" wp14:anchorId="6ABC40A3" wp14:editId="13884810">
            <wp:extent cx="3057525" cy="206692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952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b/>
          <w:noProof/>
          <w:lang w:val="en-US"/>
        </w:rPr>
        <w:drawing>
          <wp:inline distT="0" distB="0" distL="0" distR="0" wp14:anchorId="227CE50B" wp14:editId="190B1899">
            <wp:extent cx="2009775" cy="990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0056" cy="99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62411" w14:textId="2E6FF141" w:rsidR="00D44FF9" w:rsidRPr="00D44FF9" w:rsidRDefault="00D44FF9" w:rsidP="00D44FF9">
      <w:pPr>
        <w:spacing w:after="0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1.</w:t>
      </w:r>
      <w:r w:rsidRPr="00D44FF9">
        <w:rPr>
          <w:rFonts w:eastAsia="Times New Roman" w:cstheme="minorHAnsi"/>
          <w:lang w:val="en-US"/>
        </w:rPr>
        <w:t xml:space="preserve">  </w:t>
      </w:r>
      <w:r w:rsidRPr="00D44FF9">
        <w:rPr>
          <w:rFonts w:eastAsia="Times New Roman" w:cstheme="minorHAnsi"/>
          <w:b/>
          <w:bCs/>
          <w:lang w:val="en-US"/>
        </w:rPr>
        <w:t>a &amp;&amp; b</w:t>
      </w:r>
      <w:r w:rsidRPr="00D44FF9">
        <w:rPr>
          <w:rFonts w:eastAsia="Times New Roman" w:cstheme="minorHAnsi"/>
          <w:lang w:val="en-US"/>
        </w:rPr>
        <w:t xml:space="preserve"> menghasilkan false karena salah satu operand (b) adalah false.</w:t>
      </w:r>
    </w:p>
    <w:p w14:paraId="765BC9D8" w14:textId="32751704" w:rsidR="00D44FF9" w:rsidRDefault="00D44FF9" w:rsidP="00D44FF9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2.</w:t>
      </w:r>
      <w:r w:rsidRPr="00D44FF9">
        <w:rPr>
          <w:rFonts w:eastAsia="Times New Roman" w:cstheme="minorHAnsi"/>
          <w:lang w:val="en-US"/>
        </w:rPr>
        <w:t xml:space="preserve">  </w:t>
      </w:r>
      <w:r w:rsidRPr="00D44FF9">
        <w:rPr>
          <w:rFonts w:eastAsia="Times New Roman" w:cstheme="minorHAnsi"/>
          <w:b/>
          <w:bCs/>
          <w:lang w:val="en-US"/>
        </w:rPr>
        <w:t>a || b</w:t>
      </w:r>
      <w:r w:rsidRPr="00D44FF9">
        <w:rPr>
          <w:rFonts w:eastAsia="Times New Roman" w:cstheme="minorHAnsi"/>
          <w:lang w:val="en-US"/>
        </w:rPr>
        <w:t xml:space="preserve"> menghasilkan true karena salah satu operand (a) adalah true.</w:t>
      </w:r>
    </w:p>
    <w:p w14:paraId="281937DC" w14:textId="6A93364B" w:rsidR="00D44FF9" w:rsidRDefault="00D44FF9" w:rsidP="00D44FF9">
      <w:pPr>
        <w:spacing w:before="100" w:beforeAutospacing="1" w:after="100" w:afterAutospacing="1" w:line="240" w:lineRule="auto"/>
        <w:rPr>
          <w:rFonts w:cstheme="minorHAnsi"/>
          <w:color w:val="333333"/>
          <w:shd w:val="clear" w:color="auto" w:fill="FFFFFF"/>
        </w:rPr>
      </w:pPr>
      <w:r>
        <w:rPr>
          <w:rFonts w:eastAsia="Times New Roman" w:cstheme="minorHAnsi"/>
          <w:b/>
          <w:lang w:val="en-US"/>
        </w:rPr>
        <w:t>5.2</w:t>
      </w:r>
      <w:r>
        <w:rPr>
          <w:rFonts w:eastAsia="Times New Roman" w:cstheme="minorHAnsi"/>
          <w:lang w:val="en-US"/>
        </w:rPr>
        <w:t xml:space="preserve"> </w:t>
      </w:r>
      <w:r w:rsidRPr="00D44FF9">
        <w:rPr>
          <w:rFonts w:cstheme="minorHAnsi"/>
          <w:color w:val="333333"/>
          <w:shd w:val="clear" w:color="auto" w:fill="FFFFFF"/>
        </w:rPr>
        <w:t>Ubahlah nilai a = false dan b = false. Analisa perubahan dan perbedaan boolean yang terjadi!</w:t>
      </w:r>
    </w:p>
    <w:p w14:paraId="0BCC0A7F" w14:textId="4A68E17C" w:rsidR="00D44FF9" w:rsidRPr="00C95B25" w:rsidRDefault="00D44FF9" w:rsidP="00D44FF9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noProof/>
          <w:lang w:val="en-US"/>
        </w:rPr>
        <w:drawing>
          <wp:inline distT="0" distB="0" distL="0" distR="0" wp14:anchorId="3FF2304E" wp14:editId="109E01C9">
            <wp:extent cx="2962275" cy="15811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noProof/>
          <w:lang w:val="en-US"/>
        </w:rPr>
        <w:drawing>
          <wp:inline distT="0" distB="0" distL="0" distR="0" wp14:anchorId="349F2BF6" wp14:editId="45D802FF">
            <wp:extent cx="2381582" cy="981212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582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01CF4" w14:textId="2487A51D" w:rsidR="00D44FF9" w:rsidRPr="00D44FF9" w:rsidRDefault="00D44FF9" w:rsidP="00D44FF9">
      <w:pPr>
        <w:spacing w:after="0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1.</w:t>
      </w:r>
      <w:r w:rsidRPr="00D44FF9">
        <w:rPr>
          <w:rFonts w:eastAsia="Times New Roman" w:cstheme="minorHAnsi"/>
          <w:lang w:val="en-US"/>
        </w:rPr>
        <w:t xml:space="preserve">  </w:t>
      </w:r>
      <w:r w:rsidRPr="00D44FF9">
        <w:rPr>
          <w:rFonts w:eastAsia="Times New Roman" w:cstheme="minorHAnsi"/>
          <w:b/>
          <w:bCs/>
          <w:lang w:val="en-US"/>
        </w:rPr>
        <w:t>a &amp;&amp; b</w:t>
      </w:r>
      <w:r w:rsidRPr="00D44FF9">
        <w:rPr>
          <w:rFonts w:eastAsia="Times New Roman" w:cstheme="minorHAnsi"/>
          <w:lang w:val="en-US"/>
        </w:rPr>
        <w:t xml:space="preserve"> menghasilkan false karena kedua operand adalah false.</w:t>
      </w:r>
    </w:p>
    <w:p w14:paraId="7F415FA8" w14:textId="6BB07033" w:rsidR="00C95B25" w:rsidRDefault="00D44FF9" w:rsidP="00D44FF9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2.</w:t>
      </w:r>
      <w:r w:rsidRPr="00D44FF9">
        <w:rPr>
          <w:rFonts w:eastAsia="Times New Roman" w:cstheme="minorHAnsi"/>
          <w:lang w:val="en-US"/>
        </w:rPr>
        <w:t xml:space="preserve">  </w:t>
      </w:r>
      <w:r w:rsidRPr="00D44FF9">
        <w:rPr>
          <w:rFonts w:eastAsia="Times New Roman" w:cstheme="minorHAnsi"/>
          <w:b/>
          <w:bCs/>
          <w:lang w:val="en-US"/>
        </w:rPr>
        <w:t>a || b</w:t>
      </w:r>
      <w:r w:rsidRPr="00D44FF9">
        <w:rPr>
          <w:rFonts w:eastAsia="Times New Roman" w:cstheme="minorHAnsi"/>
          <w:lang w:val="en-US"/>
        </w:rPr>
        <w:t xml:space="preserve"> juga menghasilkan false karena kedua operand adalah false.</w:t>
      </w:r>
    </w:p>
    <w:p w14:paraId="6ACD4F2F" w14:textId="7FD63526" w:rsidR="00D44FF9" w:rsidRDefault="00624A36" w:rsidP="00D44FF9">
      <w:pPr>
        <w:spacing w:before="100" w:beforeAutospacing="1" w:after="100" w:afterAutospacing="1" w:line="240" w:lineRule="auto"/>
        <w:rPr>
          <w:rFonts w:ascii="Helvetica" w:hAnsi="Helvetica"/>
          <w:color w:val="333333"/>
          <w:sz w:val="21"/>
          <w:szCs w:val="21"/>
          <w:shd w:val="clear" w:color="auto" w:fill="FFFFFF"/>
        </w:rPr>
      </w:pPr>
      <w:r w:rsidRPr="00624A36">
        <w:rPr>
          <w:rFonts w:eastAsia="Times New Roman" w:cstheme="minorHAnsi"/>
          <w:b/>
          <w:lang w:val="en-US"/>
        </w:rPr>
        <w:t>5.3</w:t>
      </w:r>
      <w:r>
        <w:rPr>
          <w:rFonts w:eastAsia="Times New Roman" w:cstheme="minorHAnsi"/>
          <w:b/>
          <w:lang w:val="en-US"/>
        </w:rPr>
        <w:t xml:space="preserve"> </w:t>
      </w:r>
      <w:r w:rsidRPr="00624A36">
        <w:rPr>
          <w:rFonts w:cstheme="minorHAnsi"/>
          <w:color w:val="333333"/>
          <w:shd w:val="clear" w:color="auto" w:fill="FFFFFF"/>
        </w:rPr>
        <w:t>Apabila diketahui pernyataan a || b &amp;&amp; a || !b. Uraikan urutan logika yang akan dikerjakan! Analisa luaran true atau false dari pernyataan tersebut!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 </w:t>
      </w:r>
    </w:p>
    <w:p w14:paraId="5184CDF9" w14:textId="77777777" w:rsidR="00624A36" w:rsidRPr="00624A36" w:rsidRDefault="00624A36" w:rsidP="00EE42DD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lang w:val="en-US"/>
        </w:rPr>
        <w:t>Operator &amp;&amp; (AND) memiliki prioritas lebih tinggi daripada || (OR). Jadi, b &amp;&amp; a dievaluasi terlebih dahulu.</w:t>
      </w:r>
    </w:p>
    <w:p w14:paraId="6EDEA085" w14:textId="77777777" w:rsidR="00624A36" w:rsidRPr="00624A36" w:rsidRDefault="00624A36" w:rsidP="00EE42DD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lang w:val="en-US"/>
        </w:rPr>
        <w:t>Evaluasi !b (NOT) terjadi setelah evaluasi b &amp;&amp; a.</w:t>
      </w:r>
    </w:p>
    <w:p w14:paraId="6DC11110" w14:textId="77777777" w:rsidR="00624A36" w:rsidRPr="00624A36" w:rsidRDefault="00624A36" w:rsidP="00EE42DD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lang w:val="en-US"/>
        </w:rPr>
        <w:t>Kemudian hasil dari b &amp;&amp; a dan !b dioperasikan dengan || (OR).</w:t>
      </w:r>
    </w:p>
    <w:p w14:paraId="22B891AB" w14:textId="77777777" w:rsidR="00624A36" w:rsidRPr="00624A36" w:rsidRDefault="00624A36" w:rsidP="00624A36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lang w:val="en-US"/>
        </w:rPr>
        <w:t>Mari kita contohkan dengan nilai:</w:t>
      </w:r>
    </w:p>
    <w:p w14:paraId="1DB91488" w14:textId="77777777" w:rsidR="00624A36" w:rsidRPr="00624A36" w:rsidRDefault="00624A36" w:rsidP="00EE42DD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lang w:val="en-US"/>
        </w:rPr>
        <w:t>Misalkan a = true, b = false.</w:t>
      </w:r>
    </w:p>
    <w:p w14:paraId="60555CDA" w14:textId="77777777" w:rsidR="00624A36" w:rsidRPr="00624A36" w:rsidRDefault="00624A36" w:rsidP="00624A36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b/>
          <w:bCs/>
          <w:lang w:val="en-US"/>
        </w:rPr>
        <w:t>Langkah Evaluasi:</w:t>
      </w:r>
    </w:p>
    <w:p w14:paraId="45D800EB" w14:textId="77777777" w:rsidR="00624A36" w:rsidRPr="00624A36" w:rsidRDefault="00624A36" w:rsidP="00EE42DD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b/>
          <w:bCs/>
          <w:lang w:val="en-US"/>
        </w:rPr>
        <w:t>Evaluasi b &amp;&amp; a:</w:t>
      </w:r>
    </w:p>
    <w:p w14:paraId="0AA81C87" w14:textId="77777777" w:rsidR="00624A36" w:rsidRPr="00624A36" w:rsidRDefault="00624A36" w:rsidP="00EE42DD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lang w:val="en-US"/>
        </w:rPr>
        <w:t>false &amp;&amp; true = false.</w:t>
      </w:r>
    </w:p>
    <w:p w14:paraId="6E5B22C2" w14:textId="77777777" w:rsidR="00624A36" w:rsidRPr="00624A36" w:rsidRDefault="00624A36" w:rsidP="00EE42DD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b/>
          <w:bCs/>
          <w:lang w:val="en-US"/>
        </w:rPr>
        <w:t>Evaluasi !b:</w:t>
      </w:r>
    </w:p>
    <w:p w14:paraId="395163C3" w14:textId="77777777" w:rsidR="00624A36" w:rsidRPr="00624A36" w:rsidRDefault="00624A36" w:rsidP="00EE42DD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lang w:val="en-US"/>
        </w:rPr>
        <w:t>!false = true.</w:t>
      </w:r>
    </w:p>
    <w:p w14:paraId="026D1047" w14:textId="77777777" w:rsidR="00624A36" w:rsidRPr="00624A36" w:rsidRDefault="00624A36" w:rsidP="00EE42DD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b/>
          <w:bCs/>
          <w:lang w:val="en-US"/>
        </w:rPr>
        <w:t>Gabungkan hasil dengan operator ||:</w:t>
      </w:r>
    </w:p>
    <w:p w14:paraId="2D161E81" w14:textId="77777777" w:rsidR="00624A36" w:rsidRPr="00624A36" w:rsidRDefault="00624A36" w:rsidP="00EE42DD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lang w:val="en-US"/>
        </w:rPr>
        <w:t>a || (hasil dari b &amp;&amp; a) = true || false = true.</w:t>
      </w:r>
    </w:p>
    <w:p w14:paraId="449D02DF" w14:textId="77777777" w:rsidR="00624A36" w:rsidRPr="00624A36" w:rsidRDefault="00624A36" w:rsidP="00EE42DD">
      <w:pPr>
        <w:numPr>
          <w:ilvl w:val="1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lang w:val="en-US"/>
        </w:rPr>
        <w:lastRenderedPageBreak/>
        <w:t>(hasil dari b &amp;&amp; a) || !b = false || true = true.</w:t>
      </w:r>
    </w:p>
    <w:p w14:paraId="568404D8" w14:textId="77777777" w:rsidR="00624A36" w:rsidRPr="00624A36" w:rsidRDefault="00624A36" w:rsidP="00624A36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b/>
          <w:bCs/>
          <w:lang w:val="en-US"/>
        </w:rPr>
        <w:t>Hasil Akhir:</w:t>
      </w:r>
    </w:p>
    <w:p w14:paraId="21BAB886" w14:textId="77777777" w:rsidR="00624A36" w:rsidRDefault="00624A36" w:rsidP="00EE42DD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624A36">
        <w:rPr>
          <w:rFonts w:eastAsia="Times New Roman" w:cstheme="minorHAnsi"/>
          <w:lang w:val="en-US"/>
        </w:rPr>
        <w:t>Dengan a = true dan b = false, pernyataan a || b &amp;&amp; a || !b menghasilkan true.</w:t>
      </w:r>
    </w:p>
    <w:p w14:paraId="1FBDB099" w14:textId="77777777" w:rsidR="00624A36" w:rsidRDefault="00624A36" w:rsidP="00624A36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</w:p>
    <w:p w14:paraId="4B2CB2C6" w14:textId="1FE1A774" w:rsidR="00624A36" w:rsidRDefault="00624A36" w:rsidP="00624A36">
      <w:pPr>
        <w:spacing w:before="100" w:beforeAutospacing="1" w:after="100" w:afterAutospacing="1" w:line="240" w:lineRule="auto"/>
        <w:rPr>
          <w:rFonts w:eastAsia="Times New Roman" w:cstheme="minorHAnsi"/>
          <w:b/>
          <w:lang w:val="en-US"/>
        </w:rPr>
      </w:pPr>
      <w:r>
        <w:rPr>
          <w:rFonts w:eastAsia="Times New Roman" w:cstheme="minorHAnsi"/>
          <w:b/>
          <w:lang w:val="en-US"/>
        </w:rPr>
        <w:t xml:space="preserve">Latihan 6 </w:t>
      </w:r>
    </w:p>
    <w:p w14:paraId="2EE1C424" w14:textId="3F447EEF" w:rsidR="00624A36" w:rsidRDefault="00624A36" w:rsidP="00624A36">
      <w:pPr>
        <w:spacing w:before="100" w:beforeAutospacing="1" w:after="100" w:afterAutospacing="1" w:line="240" w:lineRule="auto"/>
        <w:rPr>
          <w:rFonts w:cstheme="minorHAnsi"/>
          <w:color w:val="333333"/>
          <w:shd w:val="clear" w:color="auto" w:fill="FFFFFF"/>
        </w:rPr>
      </w:pPr>
      <w:r w:rsidRPr="00624A36">
        <w:rPr>
          <w:rFonts w:cstheme="minorHAnsi"/>
          <w:color w:val="333333"/>
          <w:shd w:val="clear" w:color="auto" w:fill="FFFFFF"/>
        </w:rPr>
        <w:t>Berdasarkan Contoh 6, ubahlah nilai = 60. Analisis hasil dan proses yang terjadi!</w:t>
      </w:r>
    </w:p>
    <w:p w14:paraId="7F5B8FE8" w14:textId="6A69402F" w:rsidR="00624A36" w:rsidRPr="00624A36" w:rsidRDefault="00F120B6" w:rsidP="00624A36">
      <w:pPr>
        <w:spacing w:before="100" w:beforeAutospacing="1" w:after="100" w:afterAutospacing="1" w:line="240" w:lineRule="auto"/>
        <w:rPr>
          <w:rFonts w:eastAsia="Times New Roman" w:cstheme="minorHAnsi"/>
          <w:b/>
          <w:lang w:val="en-US"/>
        </w:rPr>
      </w:pPr>
      <w:r>
        <w:rPr>
          <w:rFonts w:eastAsia="Times New Roman" w:cstheme="minorHAnsi"/>
          <w:b/>
          <w:noProof/>
          <w:lang w:val="en-US"/>
        </w:rPr>
        <w:drawing>
          <wp:inline distT="0" distB="0" distL="0" distR="0" wp14:anchorId="1D9357F8" wp14:editId="159AABAC">
            <wp:extent cx="2447925" cy="9620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8267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b/>
          <w:noProof/>
          <w:lang w:val="en-US"/>
        </w:rPr>
        <w:drawing>
          <wp:inline distT="0" distB="0" distL="0" distR="0" wp14:anchorId="62D0303A" wp14:editId="763BA074">
            <wp:extent cx="2600325" cy="8477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B078E" w14:textId="77777777" w:rsidR="00F120B6" w:rsidRPr="00F120B6" w:rsidRDefault="00F120B6" w:rsidP="00EE42DD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A7406">
        <w:rPr>
          <w:rFonts w:eastAsia="Times New Roman" w:cstheme="minorHAnsi"/>
          <w:b/>
          <w:bCs/>
          <w:lang w:val="en-US"/>
        </w:rPr>
        <w:t>Ekspresi Ternary:</w:t>
      </w:r>
    </w:p>
    <w:p w14:paraId="4E68C368" w14:textId="77777777" w:rsidR="00F120B6" w:rsidRPr="001A7406" w:rsidRDefault="00F120B6" w:rsidP="00F120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eastAsia="Times New Roman" w:cstheme="minorHAnsi"/>
          <w:i/>
          <w:color w:val="FF0000"/>
          <w:lang w:val="en-US"/>
        </w:rPr>
      </w:pPr>
      <w:r w:rsidRPr="001A7406">
        <w:rPr>
          <w:rFonts w:eastAsia="Times New Roman" w:cstheme="minorHAnsi"/>
          <w:i/>
          <w:color w:val="FF0000"/>
          <w:lang w:val="en-US"/>
        </w:rPr>
        <w:t>status = (nilai &gt; 60) ? "Lulus" : "Gagal";</w:t>
      </w:r>
    </w:p>
    <w:p w14:paraId="241D3F48" w14:textId="77777777" w:rsidR="00F120B6" w:rsidRPr="00F120B6" w:rsidRDefault="00F120B6" w:rsidP="00EE42DD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A7406">
        <w:rPr>
          <w:rFonts w:eastAsia="Times New Roman" w:cstheme="minorHAnsi"/>
          <w:b/>
          <w:bCs/>
          <w:lang w:val="en-US"/>
        </w:rPr>
        <w:t>Kondisi:</w:t>
      </w:r>
      <w:r w:rsidRPr="00F120B6">
        <w:rPr>
          <w:rFonts w:eastAsia="Times New Roman" w:cstheme="minorHAnsi"/>
          <w:lang w:val="en-US"/>
        </w:rPr>
        <w:t xml:space="preserve"> </w:t>
      </w:r>
      <w:r w:rsidRPr="001A7406">
        <w:rPr>
          <w:rFonts w:eastAsia="Times New Roman" w:cstheme="minorHAnsi"/>
          <w:lang w:val="en-US"/>
        </w:rPr>
        <w:t>nilai &gt; 60</w:t>
      </w:r>
    </w:p>
    <w:p w14:paraId="1111601C" w14:textId="77777777" w:rsidR="00F120B6" w:rsidRPr="00F120B6" w:rsidRDefault="00F120B6" w:rsidP="00EE42DD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A7406">
        <w:rPr>
          <w:rFonts w:eastAsia="Times New Roman" w:cstheme="minorHAnsi"/>
          <w:b/>
          <w:bCs/>
          <w:lang w:val="en-US"/>
        </w:rPr>
        <w:t>Nilai jika benar:</w:t>
      </w:r>
      <w:r w:rsidRPr="00F120B6">
        <w:rPr>
          <w:rFonts w:eastAsia="Times New Roman" w:cstheme="minorHAnsi"/>
          <w:lang w:val="en-US"/>
        </w:rPr>
        <w:t xml:space="preserve"> </w:t>
      </w:r>
      <w:r w:rsidRPr="001A7406">
        <w:rPr>
          <w:rFonts w:eastAsia="Times New Roman" w:cstheme="minorHAnsi"/>
          <w:lang w:val="en-US"/>
        </w:rPr>
        <w:t>"Lulus"</w:t>
      </w:r>
    </w:p>
    <w:p w14:paraId="62A0D96D" w14:textId="77777777" w:rsidR="00F120B6" w:rsidRPr="00F120B6" w:rsidRDefault="00F120B6" w:rsidP="00EE42DD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A7406">
        <w:rPr>
          <w:rFonts w:eastAsia="Times New Roman" w:cstheme="minorHAnsi"/>
          <w:b/>
          <w:bCs/>
          <w:lang w:val="en-US"/>
        </w:rPr>
        <w:t>Nilai jika salah:</w:t>
      </w:r>
      <w:r w:rsidRPr="00F120B6">
        <w:rPr>
          <w:rFonts w:eastAsia="Times New Roman" w:cstheme="minorHAnsi"/>
          <w:lang w:val="en-US"/>
        </w:rPr>
        <w:t xml:space="preserve"> </w:t>
      </w:r>
      <w:r w:rsidRPr="001A7406">
        <w:rPr>
          <w:rFonts w:eastAsia="Times New Roman" w:cstheme="minorHAnsi"/>
          <w:lang w:val="en-US"/>
        </w:rPr>
        <w:t>"Gagal"</w:t>
      </w:r>
    </w:p>
    <w:p w14:paraId="4FC220D5" w14:textId="77777777" w:rsidR="00F120B6" w:rsidRPr="00F120B6" w:rsidRDefault="00F120B6" w:rsidP="00EE42DD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A7406">
        <w:rPr>
          <w:rFonts w:eastAsia="Times New Roman" w:cstheme="minorHAnsi"/>
          <w:b/>
          <w:bCs/>
          <w:lang w:val="en-US"/>
        </w:rPr>
        <w:t>Evaluasi Kondisi:</w:t>
      </w:r>
    </w:p>
    <w:p w14:paraId="65727D58" w14:textId="77777777" w:rsidR="00F120B6" w:rsidRPr="00F120B6" w:rsidRDefault="00F120B6" w:rsidP="00EE42DD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F120B6">
        <w:rPr>
          <w:rFonts w:eastAsia="Times New Roman" w:cstheme="minorHAnsi"/>
          <w:lang w:val="en-US"/>
        </w:rPr>
        <w:t xml:space="preserve">Dengan </w:t>
      </w:r>
      <w:r w:rsidRPr="001A7406">
        <w:rPr>
          <w:rFonts w:eastAsia="Times New Roman" w:cstheme="minorHAnsi"/>
          <w:lang w:val="en-US"/>
        </w:rPr>
        <w:t>nilai</w:t>
      </w:r>
      <w:r w:rsidRPr="00F120B6">
        <w:rPr>
          <w:rFonts w:eastAsia="Times New Roman" w:cstheme="minorHAnsi"/>
          <w:lang w:val="en-US"/>
        </w:rPr>
        <w:t xml:space="preserve"> yang diubah menjadi </w:t>
      </w:r>
      <w:r w:rsidRPr="001A7406">
        <w:rPr>
          <w:rFonts w:eastAsia="Times New Roman" w:cstheme="minorHAnsi"/>
          <w:lang w:val="en-US"/>
        </w:rPr>
        <w:t>60</w:t>
      </w:r>
      <w:r w:rsidRPr="00F120B6">
        <w:rPr>
          <w:rFonts w:eastAsia="Times New Roman" w:cstheme="minorHAnsi"/>
          <w:lang w:val="en-US"/>
        </w:rPr>
        <w:t xml:space="preserve">, ekspresi </w:t>
      </w:r>
      <w:r w:rsidRPr="001A7406">
        <w:rPr>
          <w:rFonts w:eastAsia="Times New Roman" w:cstheme="minorHAnsi"/>
          <w:lang w:val="en-US"/>
        </w:rPr>
        <w:t>nilai &gt; 60</w:t>
      </w:r>
      <w:r w:rsidRPr="00F120B6">
        <w:rPr>
          <w:rFonts w:eastAsia="Times New Roman" w:cstheme="minorHAnsi"/>
          <w:lang w:val="en-US"/>
        </w:rPr>
        <w:t xml:space="preserve"> dievaluasi sebagai </w:t>
      </w:r>
      <w:r w:rsidRPr="001A7406">
        <w:rPr>
          <w:rFonts w:eastAsia="Times New Roman" w:cstheme="minorHAnsi"/>
          <w:lang w:val="en-US"/>
        </w:rPr>
        <w:t>false</w:t>
      </w:r>
      <w:r w:rsidRPr="00F120B6">
        <w:rPr>
          <w:rFonts w:eastAsia="Times New Roman" w:cstheme="minorHAnsi"/>
          <w:lang w:val="en-US"/>
        </w:rPr>
        <w:t xml:space="preserve"> karena </w:t>
      </w:r>
      <w:r w:rsidRPr="001A7406">
        <w:rPr>
          <w:rFonts w:eastAsia="Times New Roman" w:cstheme="minorHAnsi"/>
          <w:lang w:val="en-US"/>
        </w:rPr>
        <w:t>60</w:t>
      </w:r>
      <w:r w:rsidRPr="00F120B6">
        <w:rPr>
          <w:rFonts w:eastAsia="Times New Roman" w:cstheme="minorHAnsi"/>
          <w:lang w:val="en-US"/>
        </w:rPr>
        <w:t xml:space="preserve"> tidak lebih besar dari </w:t>
      </w:r>
      <w:r w:rsidRPr="001A7406">
        <w:rPr>
          <w:rFonts w:eastAsia="Times New Roman" w:cstheme="minorHAnsi"/>
          <w:lang w:val="en-US"/>
        </w:rPr>
        <w:t>60</w:t>
      </w:r>
      <w:r w:rsidRPr="00F120B6">
        <w:rPr>
          <w:rFonts w:eastAsia="Times New Roman" w:cstheme="minorHAnsi"/>
          <w:lang w:val="en-US"/>
        </w:rPr>
        <w:t xml:space="preserve">. Artinya, kondisi </w:t>
      </w:r>
      <w:r w:rsidRPr="001A7406">
        <w:rPr>
          <w:rFonts w:eastAsia="Times New Roman" w:cstheme="minorHAnsi"/>
          <w:lang w:val="en-US"/>
        </w:rPr>
        <w:t>nilai &gt; 60</w:t>
      </w:r>
      <w:r w:rsidRPr="00F120B6">
        <w:rPr>
          <w:rFonts w:eastAsia="Times New Roman" w:cstheme="minorHAnsi"/>
          <w:lang w:val="en-US"/>
        </w:rPr>
        <w:t xml:space="preserve"> tidak terpenuhi.</w:t>
      </w:r>
    </w:p>
    <w:p w14:paraId="743F7D5F" w14:textId="77777777" w:rsidR="00F120B6" w:rsidRPr="00F120B6" w:rsidRDefault="00F120B6" w:rsidP="00EE42DD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A7406">
        <w:rPr>
          <w:rFonts w:eastAsia="Times New Roman" w:cstheme="minorHAnsi"/>
          <w:b/>
          <w:bCs/>
          <w:lang w:val="en-US"/>
        </w:rPr>
        <w:t>Hasil dari Ekspresi Ternary:</w:t>
      </w:r>
    </w:p>
    <w:p w14:paraId="42B98EA3" w14:textId="77777777" w:rsidR="00F120B6" w:rsidRPr="00F120B6" w:rsidRDefault="00F120B6" w:rsidP="00EE42DD">
      <w:pPr>
        <w:numPr>
          <w:ilvl w:val="1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F120B6">
        <w:rPr>
          <w:rFonts w:eastAsia="Times New Roman" w:cstheme="minorHAnsi"/>
          <w:lang w:val="en-US"/>
        </w:rPr>
        <w:t xml:space="preserve">Karena kondisi </w:t>
      </w:r>
      <w:r w:rsidRPr="001A7406">
        <w:rPr>
          <w:rFonts w:eastAsia="Times New Roman" w:cstheme="minorHAnsi"/>
          <w:lang w:val="en-US"/>
        </w:rPr>
        <w:t>nilai &gt; 60</w:t>
      </w:r>
      <w:r w:rsidRPr="00F120B6">
        <w:rPr>
          <w:rFonts w:eastAsia="Times New Roman" w:cstheme="minorHAnsi"/>
          <w:lang w:val="en-US"/>
        </w:rPr>
        <w:t xml:space="preserve"> adalah </w:t>
      </w:r>
      <w:r w:rsidRPr="001A7406">
        <w:rPr>
          <w:rFonts w:eastAsia="Times New Roman" w:cstheme="minorHAnsi"/>
          <w:lang w:val="en-US"/>
        </w:rPr>
        <w:t>false</w:t>
      </w:r>
      <w:r w:rsidRPr="00F120B6">
        <w:rPr>
          <w:rFonts w:eastAsia="Times New Roman" w:cstheme="minorHAnsi"/>
          <w:lang w:val="en-US"/>
        </w:rPr>
        <w:t xml:space="preserve">, maka hasil dari ekspresi ternary adalah nilai setelah tanda titik dua </w:t>
      </w:r>
      <w:r w:rsidRPr="001A7406">
        <w:rPr>
          <w:rFonts w:eastAsia="Times New Roman" w:cstheme="minorHAnsi"/>
          <w:lang w:val="en-US"/>
        </w:rPr>
        <w:t>:</w:t>
      </w:r>
      <w:r w:rsidRPr="00F120B6">
        <w:rPr>
          <w:rFonts w:eastAsia="Times New Roman" w:cstheme="minorHAnsi"/>
          <w:lang w:val="en-US"/>
        </w:rPr>
        <w:t xml:space="preserve"> yaitu </w:t>
      </w:r>
      <w:r w:rsidRPr="001A7406">
        <w:rPr>
          <w:rFonts w:eastAsia="Times New Roman" w:cstheme="minorHAnsi"/>
          <w:lang w:val="en-US"/>
        </w:rPr>
        <w:t>"Gagal"</w:t>
      </w:r>
      <w:r w:rsidRPr="00F120B6">
        <w:rPr>
          <w:rFonts w:eastAsia="Times New Roman" w:cstheme="minorHAnsi"/>
          <w:lang w:val="en-US"/>
        </w:rPr>
        <w:t>.</w:t>
      </w:r>
    </w:p>
    <w:p w14:paraId="63A1D70F" w14:textId="77777777" w:rsidR="00F120B6" w:rsidRPr="00F120B6" w:rsidRDefault="00F120B6" w:rsidP="00F120B6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1A7406">
        <w:rPr>
          <w:rFonts w:eastAsia="Times New Roman" w:cstheme="minorHAnsi"/>
          <w:b/>
          <w:bCs/>
          <w:lang w:val="en-US"/>
        </w:rPr>
        <w:t>Kesimpulan:</w:t>
      </w:r>
    </w:p>
    <w:p w14:paraId="52C43E1A" w14:textId="77777777" w:rsidR="00F120B6" w:rsidRPr="00F120B6" w:rsidRDefault="00F120B6" w:rsidP="00EE42DD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F120B6">
        <w:rPr>
          <w:rFonts w:eastAsia="Times New Roman" w:cstheme="minorHAnsi"/>
          <w:lang w:val="en-US"/>
        </w:rPr>
        <w:t xml:space="preserve">Ketika </w:t>
      </w:r>
      <w:r w:rsidRPr="001A7406">
        <w:rPr>
          <w:rFonts w:eastAsia="Times New Roman" w:cstheme="minorHAnsi"/>
          <w:lang w:val="en-US"/>
        </w:rPr>
        <w:t>nilai</w:t>
      </w:r>
      <w:r w:rsidRPr="00F120B6">
        <w:rPr>
          <w:rFonts w:eastAsia="Times New Roman" w:cstheme="minorHAnsi"/>
          <w:lang w:val="en-US"/>
        </w:rPr>
        <w:t xml:space="preserve"> diubah menjadi </w:t>
      </w:r>
      <w:r w:rsidRPr="001A7406">
        <w:rPr>
          <w:rFonts w:eastAsia="Times New Roman" w:cstheme="minorHAnsi"/>
          <w:lang w:val="en-US"/>
        </w:rPr>
        <w:t>60</w:t>
      </w:r>
      <w:r w:rsidRPr="00F120B6">
        <w:rPr>
          <w:rFonts w:eastAsia="Times New Roman" w:cstheme="minorHAnsi"/>
          <w:lang w:val="en-US"/>
        </w:rPr>
        <w:t xml:space="preserve">, kondisi </w:t>
      </w:r>
      <w:r w:rsidRPr="001A7406">
        <w:rPr>
          <w:rFonts w:eastAsia="Times New Roman" w:cstheme="minorHAnsi"/>
          <w:lang w:val="en-US"/>
        </w:rPr>
        <w:t>nilai &gt; 60</w:t>
      </w:r>
      <w:r w:rsidRPr="00F120B6">
        <w:rPr>
          <w:rFonts w:eastAsia="Times New Roman" w:cstheme="minorHAnsi"/>
          <w:lang w:val="en-US"/>
        </w:rPr>
        <w:t xml:space="preserve"> tidak terpenuhi, sehingga ekspresi ternary mengembalikan </w:t>
      </w:r>
      <w:r w:rsidRPr="001A7406">
        <w:rPr>
          <w:rFonts w:eastAsia="Times New Roman" w:cstheme="minorHAnsi"/>
          <w:lang w:val="en-US"/>
        </w:rPr>
        <w:t>"Gagal"</w:t>
      </w:r>
      <w:r w:rsidRPr="00F120B6">
        <w:rPr>
          <w:rFonts w:eastAsia="Times New Roman" w:cstheme="minorHAnsi"/>
          <w:lang w:val="en-US"/>
        </w:rPr>
        <w:t>. Ini menunjukkan bahwa operator ternary mengevaluasi kondisi dan memilih nilai yang sesuai berdasarkan hasil evaluasi tersebut.</w:t>
      </w:r>
    </w:p>
    <w:p w14:paraId="4D8F5B9D" w14:textId="77777777" w:rsidR="00F120B6" w:rsidRDefault="00F120B6" w:rsidP="00F120B6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F120B6">
        <w:rPr>
          <w:rFonts w:eastAsia="Times New Roman" w:cstheme="minorHAnsi"/>
          <w:lang w:val="en-US"/>
        </w:rPr>
        <w:t>Operator ternary sangat berguna untuk menyederhanakan kode saat hanya ada dua kemungkinan hasil (true/false) untuk kondisi yang diberikan, terutama ketika setiap cabang hanya melibatkan satu pernyataan.</w:t>
      </w:r>
    </w:p>
    <w:p w14:paraId="61CC418F" w14:textId="1E3821C5" w:rsidR="001A7406" w:rsidRDefault="001A7406" w:rsidP="00F120B6">
      <w:pPr>
        <w:spacing w:before="100" w:beforeAutospacing="1" w:after="100" w:afterAutospacing="1" w:line="240" w:lineRule="auto"/>
        <w:rPr>
          <w:rFonts w:eastAsia="Times New Roman" w:cstheme="minorHAnsi"/>
          <w:b/>
          <w:lang w:val="en-US"/>
        </w:rPr>
      </w:pPr>
      <w:r>
        <w:rPr>
          <w:rFonts w:eastAsia="Times New Roman" w:cstheme="minorHAnsi"/>
          <w:b/>
          <w:lang w:val="en-US"/>
        </w:rPr>
        <w:t>Latihan 7</w:t>
      </w:r>
    </w:p>
    <w:p w14:paraId="24FD2318" w14:textId="4BF31704" w:rsidR="001A7406" w:rsidRDefault="001A7406" w:rsidP="00F120B6">
      <w:pPr>
        <w:spacing w:before="100" w:beforeAutospacing="1" w:after="100" w:afterAutospacing="1" w:line="240" w:lineRule="auto"/>
        <w:rPr>
          <w:rFonts w:cstheme="minorHAnsi"/>
          <w:color w:val="333333"/>
          <w:shd w:val="clear" w:color="auto" w:fill="FFFFFF"/>
        </w:rPr>
      </w:pPr>
      <w:r w:rsidRPr="001A7406">
        <w:rPr>
          <w:rFonts w:cstheme="minorHAnsi"/>
          <w:color w:val="333333"/>
          <w:shd w:val="clear" w:color="auto" w:fill="FFFFFF"/>
        </w:rPr>
        <w:t>Pilihlah 3 perhitungan Contoh 7, kemudian uraikan perhitungan biner! Simpulkan hasilnya</w:t>
      </w:r>
    </w:p>
    <w:p w14:paraId="2695392E" w14:textId="06F9D5BD" w:rsidR="001A7406" w:rsidRDefault="004B2142" w:rsidP="00F120B6">
      <w:pPr>
        <w:spacing w:before="100" w:beforeAutospacing="1" w:after="100" w:afterAutospacing="1" w:line="240" w:lineRule="auto"/>
        <w:rPr>
          <w:rStyle w:val="HTMLCode"/>
          <w:rFonts w:asciiTheme="minorHAnsi" w:eastAsiaTheme="minorHAnsi" w:hAnsiTheme="minorHAnsi" w:cstheme="minorHAnsi"/>
          <w:b/>
          <w:sz w:val="32"/>
          <w:szCs w:val="32"/>
        </w:rPr>
      </w:pPr>
      <w:r w:rsidRPr="004B2142">
        <w:rPr>
          <w:rFonts w:cstheme="minorHAnsi"/>
          <w:b/>
          <w:sz w:val="32"/>
          <w:szCs w:val="32"/>
        </w:rPr>
        <w:t xml:space="preserve">1. Operasi </w:t>
      </w:r>
      <w:r w:rsidRPr="004B2142">
        <w:rPr>
          <w:rStyle w:val="HTMLCode"/>
          <w:rFonts w:asciiTheme="minorHAnsi" w:eastAsiaTheme="minorHAnsi" w:hAnsiTheme="minorHAnsi" w:cstheme="minorHAnsi"/>
          <w:b/>
          <w:sz w:val="32"/>
          <w:szCs w:val="32"/>
        </w:rPr>
        <w:t>&amp;</w:t>
      </w:r>
    </w:p>
    <w:p w14:paraId="26B4D59E" w14:textId="77777777" w:rsidR="004B2142" w:rsidRP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b/>
          <w:bCs/>
          <w:lang w:val="en-US"/>
        </w:rPr>
        <w:t>Biner:</w:t>
      </w:r>
    </w:p>
    <w:p w14:paraId="0273E159" w14:textId="77777777" w:rsidR="004B2142" w:rsidRPr="004B2142" w:rsidRDefault="004B2142" w:rsidP="00EE42DD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lang w:val="en-US"/>
        </w:rPr>
        <w:t>a = 10 = 1010 (biner)</w:t>
      </w:r>
    </w:p>
    <w:p w14:paraId="3298C9BB" w14:textId="77777777" w:rsidR="004B2142" w:rsidRDefault="004B2142" w:rsidP="00EE42DD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lang w:val="en-US"/>
        </w:rPr>
        <w:t>b = 7 = 0111 (biner)</w:t>
      </w:r>
    </w:p>
    <w:p w14:paraId="45831478" w14:textId="77777777" w:rsidR="004B2142" w:rsidRP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4B2142">
        <w:rPr>
          <w:rFonts w:eastAsia="Times New Roman" w:cstheme="minorHAnsi"/>
          <w:b/>
          <w:bCs/>
        </w:rPr>
        <w:lastRenderedPageBreak/>
        <w:t>Hasil Biner:</w:t>
      </w:r>
      <w:r w:rsidRPr="004B2142">
        <w:rPr>
          <w:rFonts w:eastAsia="Times New Roman" w:cstheme="minorHAnsi"/>
        </w:rPr>
        <w:t xml:space="preserve"> 0010</w:t>
      </w:r>
    </w:p>
    <w:p w14:paraId="4CA48D6C" w14:textId="4046A7E9" w:rsid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4B2142">
        <w:rPr>
          <w:rFonts w:eastAsia="Times New Roman" w:cstheme="minorHAnsi"/>
          <w:b/>
          <w:bCs/>
        </w:rPr>
        <w:t>Hasil Desimal:</w:t>
      </w:r>
      <w:r w:rsidRPr="004B2142">
        <w:rPr>
          <w:rFonts w:eastAsia="Times New Roman" w:cstheme="minorHAnsi"/>
        </w:rPr>
        <w:t xml:space="preserve"> 2</w:t>
      </w:r>
    </w:p>
    <w:p w14:paraId="331F26BF" w14:textId="77777777" w:rsidR="004B2142" w:rsidRP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4CEFE5D8" w14:textId="0D4DCF15" w:rsidR="004B2142" w:rsidRDefault="004B2142" w:rsidP="00F120B6">
      <w:pPr>
        <w:spacing w:before="100" w:beforeAutospacing="1" w:after="100" w:afterAutospacing="1" w:line="240" w:lineRule="auto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2</w:t>
      </w:r>
      <w:r w:rsidRPr="004B2142">
        <w:rPr>
          <w:rFonts w:cstheme="minorHAnsi"/>
          <w:b/>
          <w:sz w:val="32"/>
          <w:szCs w:val="32"/>
        </w:rPr>
        <w:t>. Operasi</w:t>
      </w:r>
      <w:r>
        <w:rPr>
          <w:rFonts w:cstheme="minorHAnsi"/>
          <w:b/>
          <w:sz w:val="32"/>
          <w:szCs w:val="32"/>
        </w:rPr>
        <w:t xml:space="preserve"> |</w:t>
      </w:r>
    </w:p>
    <w:p w14:paraId="3E5CC3DC" w14:textId="77777777" w:rsidR="004B2142" w:rsidRP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b/>
          <w:bCs/>
          <w:lang w:val="en-US"/>
        </w:rPr>
        <w:t>Biner:</w:t>
      </w:r>
    </w:p>
    <w:p w14:paraId="07D295E2" w14:textId="77777777" w:rsidR="004B2142" w:rsidRPr="004B2142" w:rsidRDefault="004B2142" w:rsidP="00EE42DD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lang w:val="en-US"/>
        </w:rPr>
        <w:t>a = 10 = 1010 (biner)</w:t>
      </w:r>
    </w:p>
    <w:p w14:paraId="34CCB31A" w14:textId="77777777" w:rsidR="004B2142" w:rsidRDefault="004B2142" w:rsidP="00EE42DD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lang w:val="en-US"/>
        </w:rPr>
        <w:t>b = 7 = 0111 (biner)</w:t>
      </w:r>
    </w:p>
    <w:p w14:paraId="027B816F" w14:textId="77777777" w:rsidR="004B2142" w:rsidRP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4B2142">
        <w:rPr>
          <w:rFonts w:eastAsia="Times New Roman" w:cstheme="minorHAnsi"/>
          <w:b/>
          <w:bCs/>
        </w:rPr>
        <w:t>Hasil Biner:</w:t>
      </w:r>
      <w:r w:rsidRPr="004B2142">
        <w:rPr>
          <w:rFonts w:eastAsia="Times New Roman" w:cstheme="minorHAnsi"/>
        </w:rPr>
        <w:t xml:space="preserve"> 1111</w:t>
      </w:r>
    </w:p>
    <w:p w14:paraId="29871076" w14:textId="57214169" w:rsid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4B2142">
        <w:rPr>
          <w:rFonts w:eastAsia="Times New Roman" w:cstheme="minorHAnsi"/>
          <w:b/>
          <w:bCs/>
        </w:rPr>
        <w:t>Hasil Desimal:</w:t>
      </w:r>
      <w:r w:rsidRPr="004B2142">
        <w:rPr>
          <w:rFonts w:eastAsia="Times New Roman" w:cstheme="minorHAnsi"/>
        </w:rPr>
        <w:t xml:space="preserve"> 15</w:t>
      </w:r>
    </w:p>
    <w:p w14:paraId="37E6D23E" w14:textId="77777777" w:rsid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55C7BB36" w14:textId="75F7FAF3" w:rsidR="004B2142" w:rsidRDefault="004B2142" w:rsidP="004B2142">
      <w:pPr>
        <w:spacing w:before="100" w:beforeAutospacing="1" w:after="100" w:afterAutospacing="1" w:line="240" w:lineRule="auto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3</w:t>
      </w:r>
      <w:r w:rsidRPr="004B2142">
        <w:rPr>
          <w:rFonts w:cstheme="minorHAnsi"/>
          <w:b/>
          <w:sz w:val="32"/>
          <w:szCs w:val="32"/>
        </w:rPr>
        <w:t>. Operasi</w:t>
      </w:r>
      <w:r>
        <w:rPr>
          <w:rFonts w:cstheme="minorHAnsi"/>
          <w:b/>
          <w:sz w:val="32"/>
          <w:szCs w:val="32"/>
        </w:rPr>
        <w:t xml:space="preserve"> &lt;&lt;</w:t>
      </w:r>
    </w:p>
    <w:p w14:paraId="42736E4B" w14:textId="77777777" w:rsidR="004B2142" w:rsidRP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b/>
          <w:bCs/>
          <w:lang w:val="en-US"/>
        </w:rPr>
        <w:t>Biner:</w:t>
      </w:r>
    </w:p>
    <w:p w14:paraId="615B0EBB" w14:textId="77777777" w:rsidR="004B2142" w:rsidRDefault="004B2142" w:rsidP="00EE42DD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lang w:val="en-US"/>
        </w:rPr>
        <w:t>b = 7 = 0111 (biner)</w:t>
      </w:r>
    </w:p>
    <w:p w14:paraId="79175104" w14:textId="77777777" w:rsidR="004B2142" w:rsidRP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4B2142">
        <w:rPr>
          <w:rFonts w:eastAsia="Times New Roman" w:cstheme="minorHAnsi"/>
          <w:b/>
          <w:bCs/>
        </w:rPr>
        <w:t>Hasil Biner:</w:t>
      </w:r>
      <w:r w:rsidRPr="004B2142">
        <w:rPr>
          <w:rFonts w:eastAsia="Times New Roman" w:cstheme="minorHAnsi"/>
        </w:rPr>
        <w:t xml:space="preserve"> 11100</w:t>
      </w:r>
    </w:p>
    <w:p w14:paraId="0E8C0B01" w14:textId="77777777" w:rsid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4B2142">
        <w:rPr>
          <w:rFonts w:eastAsia="Times New Roman" w:cstheme="minorHAnsi"/>
          <w:b/>
          <w:bCs/>
        </w:rPr>
        <w:t>Hasil Desimal:</w:t>
      </w:r>
      <w:r w:rsidRPr="004B2142">
        <w:rPr>
          <w:rFonts w:eastAsia="Times New Roman" w:cstheme="minorHAnsi"/>
        </w:rPr>
        <w:t xml:space="preserve"> 28</w:t>
      </w:r>
    </w:p>
    <w:p w14:paraId="47E233A6" w14:textId="77777777" w:rsidR="004B2142" w:rsidRPr="004B2142" w:rsidRDefault="004B2142" w:rsidP="004B214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lang w:val="en-US"/>
        </w:rPr>
      </w:pPr>
      <w:r w:rsidRPr="004B2142">
        <w:rPr>
          <w:rFonts w:eastAsia="Times New Roman" w:cstheme="minorHAnsi"/>
          <w:b/>
          <w:bCs/>
          <w:lang w:val="en-US"/>
        </w:rPr>
        <w:t>Simpulan</w:t>
      </w:r>
    </w:p>
    <w:p w14:paraId="4BE44663" w14:textId="15C76786" w:rsidR="004B2142" w:rsidRPr="004B2142" w:rsidRDefault="004B2142" w:rsidP="00EE42DD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b/>
          <w:bCs/>
          <w:lang w:val="en-US"/>
        </w:rPr>
        <w:t>Operasi &amp;:</w:t>
      </w:r>
    </w:p>
    <w:p w14:paraId="0F6D3110" w14:textId="77777777" w:rsidR="004B2142" w:rsidRPr="004B2142" w:rsidRDefault="004B2142" w:rsidP="00EE42DD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lang w:val="en-US"/>
        </w:rPr>
        <w:t>Perhitungan: 1010 &amp; 0111 menghasilkan 0010 yang setara dengan desimal 2.</w:t>
      </w:r>
    </w:p>
    <w:p w14:paraId="6AFFF845" w14:textId="77777777" w:rsidR="004B2142" w:rsidRPr="004B2142" w:rsidRDefault="004B2142" w:rsidP="00EE42DD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lang w:val="en-US"/>
        </w:rPr>
        <w:t>Artinya, hanya bit-bit yang setara (1 di kedua operand) yang dihasilkan sebagai 1 di hasil.</w:t>
      </w:r>
    </w:p>
    <w:p w14:paraId="78E45783" w14:textId="270A4F21" w:rsidR="004B2142" w:rsidRPr="004B2142" w:rsidRDefault="004B2142" w:rsidP="00EE42DD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b/>
          <w:bCs/>
          <w:lang w:val="en-US"/>
        </w:rPr>
        <w:t>Operasi |:</w:t>
      </w:r>
    </w:p>
    <w:p w14:paraId="6AFE44E2" w14:textId="77777777" w:rsidR="004B2142" w:rsidRPr="004B2142" w:rsidRDefault="004B2142" w:rsidP="00EE42DD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lang w:val="en-US"/>
        </w:rPr>
        <w:t>Perhitungan: 1010 | 0111 menghasilkan 1111 yang setara dengan desimal 15.</w:t>
      </w:r>
    </w:p>
    <w:p w14:paraId="37A57B87" w14:textId="77777777" w:rsidR="004B2142" w:rsidRPr="004B2142" w:rsidRDefault="004B2142" w:rsidP="00EE42DD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lang w:val="en-US"/>
        </w:rPr>
        <w:t>Artinya, bit-bit yang salah satu atau kedua operandnya 1 akan dihasilkan sebagai 1 di hasil.</w:t>
      </w:r>
    </w:p>
    <w:p w14:paraId="6280B365" w14:textId="7589E233" w:rsidR="004B2142" w:rsidRPr="004B2142" w:rsidRDefault="004B2142" w:rsidP="00EE42DD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b/>
          <w:bCs/>
          <w:lang w:val="en-US"/>
        </w:rPr>
        <w:t>Operasi &lt;&lt;:</w:t>
      </w:r>
    </w:p>
    <w:p w14:paraId="7E6F2339" w14:textId="77777777" w:rsidR="004B2142" w:rsidRPr="004B2142" w:rsidRDefault="004B2142" w:rsidP="00EE42DD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lang w:val="en-US"/>
        </w:rPr>
        <w:t>Perhitungan: 0111 &lt;&lt; 2 menghasilkan 11100 yang setara dengan desimal 28.</w:t>
      </w:r>
    </w:p>
    <w:p w14:paraId="08A73361" w14:textId="77777777" w:rsidR="004B2142" w:rsidRPr="004B2142" w:rsidRDefault="004B2142" w:rsidP="00EE42DD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lang w:val="en-US"/>
        </w:rPr>
        <w:t>Artinya, angka biner digeser ke kiri sebanyak 2 posisi, menambah dua 0 di sebelah kanan.</w:t>
      </w:r>
    </w:p>
    <w:p w14:paraId="454DF2E6" w14:textId="7A28ADA0" w:rsidR="004B2142" w:rsidRP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B2142">
        <w:rPr>
          <w:rFonts w:eastAsia="Times New Roman" w:cstheme="minorHAnsi"/>
          <w:lang w:val="en-US"/>
        </w:rPr>
        <w:t>Operasi bitwise sering digunakan dalam pemrograman sistem dan aplikasi yang memerlukan manipulasi bit yang efisien.</w:t>
      </w:r>
    </w:p>
    <w:p w14:paraId="361618DA" w14:textId="77777777" w:rsidR="004B2142" w:rsidRP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56F891D1" w14:textId="77777777" w:rsidR="004B2142" w:rsidRP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</w:p>
    <w:p w14:paraId="45632746" w14:textId="77777777" w:rsid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2D1C5AF5" w14:textId="77777777" w:rsidR="004B2142" w:rsidRP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0165CC5F" w14:textId="77777777" w:rsidR="004B2142" w:rsidRPr="004B2142" w:rsidRDefault="004B2142" w:rsidP="004B2142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</w:p>
    <w:p w14:paraId="7D0E2162" w14:textId="77777777" w:rsidR="004B2142" w:rsidRPr="004B2142" w:rsidRDefault="004B2142" w:rsidP="00F120B6">
      <w:pPr>
        <w:spacing w:before="100" w:beforeAutospacing="1" w:after="100" w:afterAutospacing="1" w:line="240" w:lineRule="auto"/>
        <w:rPr>
          <w:rStyle w:val="HTMLCode"/>
          <w:rFonts w:asciiTheme="minorHAnsi" w:eastAsiaTheme="minorHAnsi" w:hAnsiTheme="minorHAnsi" w:cstheme="minorHAnsi"/>
          <w:b/>
          <w:sz w:val="32"/>
          <w:szCs w:val="32"/>
        </w:rPr>
      </w:pPr>
    </w:p>
    <w:p w14:paraId="6A13B789" w14:textId="77777777" w:rsidR="004B2142" w:rsidRPr="00F120B6" w:rsidRDefault="004B2142" w:rsidP="00F120B6">
      <w:pPr>
        <w:spacing w:before="100" w:beforeAutospacing="1" w:after="100" w:afterAutospacing="1" w:line="240" w:lineRule="auto"/>
        <w:rPr>
          <w:rFonts w:eastAsia="Times New Roman" w:cstheme="minorHAnsi"/>
          <w:b/>
          <w:sz w:val="32"/>
          <w:szCs w:val="32"/>
          <w:lang w:val="en-US"/>
        </w:rPr>
      </w:pPr>
    </w:p>
    <w:p w14:paraId="0C834C1D" w14:textId="77777777" w:rsidR="00624A36" w:rsidRPr="00624A36" w:rsidRDefault="00624A36" w:rsidP="00D44FF9">
      <w:pPr>
        <w:spacing w:before="100" w:beforeAutospacing="1" w:after="100" w:afterAutospacing="1" w:line="240" w:lineRule="auto"/>
        <w:rPr>
          <w:rFonts w:eastAsia="Times New Roman" w:cstheme="minorHAnsi"/>
          <w:b/>
          <w:lang w:val="en-US"/>
        </w:rPr>
      </w:pPr>
    </w:p>
    <w:p w14:paraId="60F156D8" w14:textId="77777777" w:rsidR="00C95B25" w:rsidRPr="00D34DB2" w:rsidRDefault="00C95B25" w:rsidP="00D34DB2">
      <w:pPr>
        <w:spacing w:before="100" w:beforeAutospacing="1" w:after="100" w:afterAutospacing="1" w:line="240" w:lineRule="auto"/>
        <w:rPr>
          <w:rFonts w:eastAsia="Times New Roman" w:cstheme="minorHAnsi"/>
          <w:b/>
          <w:lang w:val="en-US"/>
        </w:rPr>
      </w:pPr>
    </w:p>
    <w:p w14:paraId="483BEE27" w14:textId="77777777" w:rsidR="00D34DB2" w:rsidRPr="00D34DB2" w:rsidRDefault="00D34DB2" w:rsidP="00D34DB2">
      <w:pPr>
        <w:spacing w:before="100" w:beforeAutospacing="1" w:after="100" w:afterAutospacing="1" w:line="240" w:lineRule="auto"/>
        <w:rPr>
          <w:rFonts w:eastAsia="Times New Roman" w:cstheme="minorHAnsi"/>
          <w:b/>
          <w:lang w:val="en-US"/>
        </w:rPr>
      </w:pPr>
    </w:p>
    <w:p w14:paraId="0D385DC5" w14:textId="77777777" w:rsidR="00D34DB2" w:rsidRPr="00D34DB2" w:rsidRDefault="00D34DB2" w:rsidP="00D34DB2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</w:p>
    <w:p w14:paraId="63F17D69" w14:textId="77777777" w:rsidR="00D34DB2" w:rsidRDefault="00D34DB2" w:rsidP="00BC69AD">
      <w:pPr>
        <w:spacing w:before="100" w:beforeAutospacing="1" w:after="100" w:afterAutospacing="1" w:line="240" w:lineRule="auto"/>
        <w:rPr>
          <w:rFonts w:eastAsia="Times New Roman" w:cstheme="minorHAnsi"/>
          <w:b/>
          <w:lang w:val="en-US"/>
        </w:rPr>
      </w:pPr>
    </w:p>
    <w:p w14:paraId="79916253" w14:textId="77777777" w:rsidR="00844A9E" w:rsidRPr="00BC69AD" w:rsidRDefault="00844A9E" w:rsidP="00BC69AD">
      <w:pPr>
        <w:spacing w:before="100" w:beforeAutospacing="1" w:after="100" w:afterAutospacing="1" w:line="240" w:lineRule="auto"/>
        <w:rPr>
          <w:rFonts w:eastAsia="Times New Roman" w:cstheme="minorHAnsi"/>
          <w:b/>
          <w:lang w:val="en-US"/>
        </w:rPr>
      </w:pPr>
    </w:p>
    <w:p w14:paraId="3EF50DC6" w14:textId="1DB2B6C6" w:rsidR="00BC69AD" w:rsidRPr="00BC69AD" w:rsidRDefault="00BC69AD" w:rsidP="00BC69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1A198E6" w14:textId="77777777" w:rsidR="003279D4" w:rsidRPr="003279D4" w:rsidRDefault="003279D4" w:rsidP="003279D4">
      <w:pPr>
        <w:spacing w:before="100" w:beforeAutospacing="1" w:after="100" w:afterAutospacing="1" w:line="240" w:lineRule="auto"/>
        <w:rPr>
          <w:rFonts w:eastAsia="Times New Roman" w:cstheme="minorHAnsi"/>
          <w:b/>
          <w:lang w:val="en-US"/>
        </w:rPr>
      </w:pPr>
    </w:p>
    <w:p w14:paraId="138DAFC0" w14:textId="5F692436" w:rsidR="007252D9" w:rsidRPr="00840F75" w:rsidRDefault="007252D9" w:rsidP="00A713BA">
      <w:pPr>
        <w:spacing w:after="0"/>
        <w:contextualSpacing/>
        <w:rPr>
          <w:b/>
        </w:rPr>
      </w:pPr>
      <w:r w:rsidRPr="00840F75">
        <w:rPr>
          <w:b/>
        </w:rPr>
        <w:br w:type="page"/>
      </w:r>
    </w:p>
    <w:p w14:paraId="075B7A2B" w14:textId="77777777" w:rsidR="00840F75" w:rsidRDefault="00840F75" w:rsidP="00A713BA">
      <w:pPr>
        <w:spacing w:after="0"/>
        <w:contextualSpacing/>
      </w:pPr>
    </w:p>
    <w:p w14:paraId="32AFA682" w14:textId="0BF8CC0F" w:rsidR="00CC0873" w:rsidRDefault="007252D9" w:rsidP="00A713BA">
      <w:pPr>
        <w:spacing w:after="0"/>
        <w:contextualSpacing/>
      </w:pPr>
      <w:r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D44FF9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D44FF9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EE42DD">
      <w:pPr>
        <w:pStyle w:val="ListParagraph"/>
        <w:numPr>
          <w:ilvl w:val="0"/>
          <w:numId w:val="9"/>
        </w:numPr>
        <w:spacing w:after="0" w:line="240" w:lineRule="auto"/>
      </w:pPr>
      <w:r>
        <w:t>Uraikan permasalahan dan variabel</w:t>
      </w:r>
    </w:p>
    <w:p w14:paraId="24F27B8B" w14:textId="152C5958" w:rsidR="00A713BA" w:rsidRDefault="00A713BA" w:rsidP="00A713BA">
      <w:pPr>
        <w:pStyle w:val="ListParagraph"/>
        <w:spacing w:after="0" w:line="240" w:lineRule="auto"/>
      </w:pPr>
      <w:r>
        <w:t>Contoh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r>
        <w:t xml:space="preserve">Tuliskan kembali soal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>Pada soal masih ada pesan kesalahan  _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  <w:t>Diketahui dari soal : variabel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12509F4D" w14:textId="2BF0380E" w:rsidR="00E456CE" w:rsidRDefault="00E456CE" w:rsidP="00EE42DD">
      <w:pPr>
        <w:pStyle w:val="ListParagraph"/>
        <w:numPr>
          <w:ilvl w:val="0"/>
          <w:numId w:val="14"/>
        </w:numPr>
        <w:spacing w:after="0" w:line="240" w:lineRule="auto"/>
      </w:pPr>
      <w:r>
        <w:t>Saya mengusulkan permasalahan ini dapat diatasi dengan cara  ______________</w:t>
      </w:r>
    </w:p>
    <w:p w14:paraId="39FC0744" w14:textId="7D8DB9AE" w:rsidR="00E456CE" w:rsidRDefault="00E456CE" w:rsidP="00EE42DD">
      <w:pPr>
        <w:pStyle w:val="ListParagraph"/>
        <w:numPr>
          <w:ilvl w:val="0"/>
          <w:numId w:val="14"/>
        </w:numPr>
        <w:spacing w:after="0" w:line="240" w:lineRule="auto"/>
      </w:pPr>
      <w:r>
        <w:t>Alasan solusi ini karena ______________</w:t>
      </w:r>
    </w:p>
    <w:p w14:paraId="01A5A023" w14:textId="77777777" w:rsidR="00E456CE" w:rsidRDefault="00E456CE" w:rsidP="00EE42DD">
      <w:pPr>
        <w:pStyle w:val="ListParagraph"/>
        <w:numPr>
          <w:ilvl w:val="0"/>
          <w:numId w:val="14"/>
        </w:numPr>
        <w:spacing w:after="0" w:line="240" w:lineRule="auto"/>
      </w:pPr>
      <w:r>
        <w:t>Perbaikan kode program dengan cara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1 ] Penyusunan Algoritma dan Kode Program</w:t>
      </w:r>
    </w:p>
    <w:p w14:paraId="5A84FB0B" w14:textId="2CC53CD7" w:rsidR="00010605" w:rsidRDefault="00010605" w:rsidP="00EE42DD">
      <w:pPr>
        <w:pStyle w:val="ListParagraph"/>
        <w:numPr>
          <w:ilvl w:val="0"/>
          <w:numId w:val="10"/>
        </w:numPr>
        <w:spacing w:after="0" w:line="240" w:lineRule="auto"/>
      </w:pPr>
      <w:r>
        <w:t>Algoritma</w:t>
      </w:r>
    </w:p>
    <w:p w14:paraId="25BBC093" w14:textId="488FE8A1" w:rsidR="00010605" w:rsidRDefault="00010605" w:rsidP="00010605">
      <w:pPr>
        <w:spacing w:after="0" w:line="240" w:lineRule="auto"/>
        <w:ind w:left="720"/>
      </w:pPr>
      <w:r>
        <w:t>Algoritma adalah langkah-langkah penyelesaian masalah.</w:t>
      </w:r>
      <w:r>
        <w:br/>
        <w:t>Misalkan algoritma memasak mi instan:</w:t>
      </w:r>
    </w:p>
    <w:p w14:paraId="46DCBFB3" w14:textId="77777777" w:rsidR="00010605" w:rsidRDefault="00010605" w:rsidP="00EE42DD">
      <w:pPr>
        <w:pStyle w:val="ListParagraph"/>
        <w:numPr>
          <w:ilvl w:val="0"/>
          <w:numId w:val="13"/>
        </w:numPr>
        <w:spacing w:after="0" w:line="240" w:lineRule="auto"/>
      </w:pPr>
      <w:r>
        <w:t>Masak air</w:t>
      </w:r>
    </w:p>
    <w:p w14:paraId="4B2E2BD3" w14:textId="1DB3193C" w:rsidR="00010605" w:rsidRDefault="00010605" w:rsidP="00EE42DD">
      <w:pPr>
        <w:pStyle w:val="ListParagraph"/>
        <w:numPr>
          <w:ilvl w:val="0"/>
          <w:numId w:val="13"/>
        </w:numPr>
        <w:spacing w:after="0" w:line="240" w:lineRule="auto"/>
      </w:pPr>
      <w:r>
        <w:t>Buka bungkus</w:t>
      </w:r>
    </w:p>
    <w:p w14:paraId="7ADBD927" w14:textId="095398AE" w:rsidR="00010605" w:rsidRDefault="00010605" w:rsidP="00EE42DD">
      <w:pPr>
        <w:pStyle w:val="ListParagraph"/>
        <w:numPr>
          <w:ilvl w:val="0"/>
          <w:numId w:val="13"/>
        </w:numPr>
        <w:spacing w:after="0" w:line="240" w:lineRule="auto"/>
      </w:pPr>
      <w:r>
        <w:t>Masukkan mie</w:t>
      </w:r>
    </w:p>
    <w:p w14:paraId="6714FEAF" w14:textId="4DBBD878" w:rsidR="00010605" w:rsidRDefault="00010605" w:rsidP="00EE42DD">
      <w:pPr>
        <w:pStyle w:val="ListParagraph"/>
        <w:numPr>
          <w:ilvl w:val="0"/>
          <w:numId w:val="13"/>
        </w:numPr>
        <w:spacing w:after="0" w:line="240" w:lineRule="auto"/>
      </w:pPr>
      <w:r>
        <w:t>Masukkan bumbu</w:t>
      </w:r>
    </w:p>
    <w:p w14:paraId="3A6C60EA" w14:textId="14C26EF9" w:rsidR="00010605" w:rsidRDefault="00010605" w:rsidP="00EE42DD">
      <w:pPr>
        <w:pStyle w:val="ListParagraph"/>
        <w:numPr>
          <w:ilvl w:val="0"/>
          <w:numId w:val="13"/>
        </w:numPr>
        <w:spacing w:after="0" w:line="240" w:lineRule="auto"/>
      </w:pPr>
      <w:r>
        <w:t>Hasilnya mie matang, taruh di piring</w:t>
      </w:r>
    </w:p>
    <w:p w14:paraId="07F104F4" w14:textId="273E4361" w:rsidR="00010605" w:rsidRDefault="00010605" w:rsidP="00EE42DD">
      <w:pPr>
        <w:pStyle w:val="ListParagraph"/>
        <w:numPr>
          <w:ilvl w:val="0"/>
          <w:numId w:val="13"/>
        </w:numPr>
        <w:spacing w:after="0" w:line="240" w:lineRule="auto"/>
      </w:pPr>
      <w:r>
        <w:t>Mie siap disantap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EE42DD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Kode program dan luaran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EE42DD">
      <w:pPr>
        <w:pStyle w:val="ListParagraph"/>
        <w:numPr>
          <w:ilvl w:val="0"/>
          <w:numId w:val="11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r w:rsidR="00A713BA">
        <w:t>komentar pada kode</w:t>
      </w:r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EE42DD">
      <w:pPr>
        <w:pStyle w:val="ListParagraph"/>
        <w:numPr>
          <w:ilvl w:val="0"/>
          <w:numId w:val="11"/>
        </w:numPr>
        <w:spacing w:after="0" w:line="240" w:lineRule="auto"/>
        <w:ind w:left="1169"/>
      </w:pPr>
      <w:r>
        <w:t xml:space="preserve">Analisa luaran yang dihasilkan </w:t>
      </w:r>
      <w:r w:rsidR="005B5F6E">
        <w:br/>
        <w:t>Contoh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lastRenderedPageBreak/>
        <w:br/>
      </w:r>
      <w:r w:rsidR="00A713BA" w:rsidRPr="00284265">
        <w:rPr>
          <w:color w:val="FF0000"/>
        </w:rPr>
        <w:t>(Tuliskan penjelasan dari program yang dibuat,</w:t>
      </w:r>
      <w:r w:rsidR="000047AC" w:rsidRPr="00284265">
        <w:rPr>
          <w:color w:val="FF0000"/>
        </w:rPr>
        <w:t xml:space="preserve"> apakah kode dan luaran sudah benar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EE42DD">
      <w:pPr>
        <w:pStyle w:val="ListParagraph"/>
        <w:numPr>
          <w:ilvl w:val="0"/>
          <w:numId w:val="12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EE42DD">
      <w:pPr>
        <w:pStyle w:val="ListParagraph"/>
        <w:numPr>
          <w:ilvl w:val="0"/>
          <w:numId w:val="15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EE42DD">
      <w:pPr>
        <w:pStyle w:val="ListParagraph"/>
        <w:numPr>
          <w:ilvl w:val="0"/>
          <w:numId w:val="15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r w:rsidRPr="00A713BA">
        <w:t>Contoh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itu saya menggunakan bentuk kelas public karena __________</w:t>
      </w:r>
      <w:r>
        <w:br/>
        <w:t xml:space="preserve">              Perbaikan program dengan menambahkan ____________  karena struktur java </w:t>
      </w:r>
      <w:r>
        <w:br/>
        <w:t xml:space="preserve">              mengharuskan  _________________  </w:t>
      </w:r>
      <w:r>
        <w:br/>
        <w:t xml:space="preserve">             </w:t>
      </w:r>
      <w:r w:rsidRPr="007F6B6A">
        <w:rPr>
          <w:color w:val="FF0000"/>
        </w:rPr>
        <w:t xml:space="preserve"> (penjelasan analisa mengulangi kembali materi yang sudah diberikan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penjelasan mengkaitkan dengan materi yang ada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EE42DD">
      <w:pPr>
        <w:pStyle w:val="ListParagraph"/>
        <w:numPr>
          <w:ilvl w:val="0"/>
          <w:numId w:val="12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Evaluasi</w:t>
      </w:r>
    </w:p>
    <w:p w14:paraId="7BA44451" w14:textId="37B7A0B1" w:rsidR="00A713BA" w:rsidRDefault="00A713BA" w:rsidP="00EE42DD">
      <w:pPr>
        <w:pStyle w:val="ListParagraph"/>
        <w:numPr>
          <w:ilvl w:val="0"/>
          <w:numId w:val="16"/>
        </w:numPr>
        <w:spacing w:after="0" w:line="240" w:lineRule="auto"/>
        <w:ind w:left="1134"/>
      </w:pPr>
      <w:r>
        <w:t>Apa konsekuensi</w:t>
      </w:r>
      <w:r w:rsidR="00956672">
        <w:t>/dampak</w:t>
      </w:r>
      <w:r>
        <w:t xml:space="preserve"> dari </w:t>
      </w:r>
      <w:r w:rsidR="00956672">
        <w:t>kode program yang dibuat?</w:t>
      </w:r>
    </w:p>
    <w:p w14:paraId="67DDE1D1" w14:textId="567B3EFF" w:rsidR="00A713BA" w:rsidRDefault="00A713BA" w:rsidP="00EE42DD">
      <w:pPr>
        <w:pStyle w:val="ListParagraph"/>
        <w:numPr>
          <w:ilvl w:val="0"/>
          <w:numId w:val="16"/>
        </w:numPr>
        <w:spacing w:after="0" w:line="360" w:lineRule="auto"/>
        <w:ind w:left="1169"/>
      </w:pPr>
      <w:r>
        <w:t>Evaluasi input</w:t>
      </w:r>
      <w:r w:rsidR="00956672">
        <w:t xml:space="preserve"> program</w:t>
      </w:r>
      <w:r>
        <w:t>, proses</w:t>
      </w:r>
      <w:r w:rsidR="00956672">
        <w:t xml:space="preserve"> perhitungan</w:t>
      </w:r>
      <w:r>
        <w:t>, dan luaran yang dihasilkan! (jika ada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r w:rsidRPr="00A713BA">
        <w:t>Contoh jawaban</w:t>
      </w:r>
      <w:r>
        <w:t xml:space="preserve"> Evaluasi</w:t>
      </w:r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penjelasan evaluasi mengulangi kembali materi yang sudah diberikan dan </w:t>
      </w:r>
      <w:r w:rsidR="005D2BF9" w:rsidRPr="005D2BF9">
        <w:rPr>
          <w:color w:val="FF0000"/>
        </w:rPr>
        <w:br/>
        <w:t xml:space="preserve">mengetahui kekurangan dari materi hasil </w:t>
      </w:r>
      <w:r w:rsidRPr="005D2BF9">
        <w:rPr>
          <w:color w:val="FF0000"/>
        </w:rPr>
        <w:t xml:space="preserve">eksperimen </w:t>
      </w:r>
      <w:r w:rsidR="005D2BF9" w:rsidRPr="005D2BF9">
        <w:rPr>
          <w:color w:val="FF0000"/>
        </w:rPr>
        <w:br/>
        <w:t>(misal tipe data ___ ternyata tidak dapat dipakai untuk ______ karena</w:t>
      </w:r>
      <w:r w:rsidR="005D2BF9">
        <w:rPr>
          <w:color w:val="FF0000"/>
        </w:rPr>
        <w:t xml:space="preserve"> _____ </w:t>
      </w:r>
      <w:r w:rsidRPr="005D2BF9">
        <w:rPr>
          <w:color w:val="FF0000"/>
        </w:rPr>
        <w:t>)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EE42DD">
      <w:pPr>
        <w:pStyle w:val="ListParagraph"/>
        <w:numPr>
          <w:ilvl w:val="0"/>
          <w:numId w:val="12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Kreasi</w:t>
      </w:r>
    </w:p>
    <w:p w14:paraId="46BED849" w14:textId="77777777" w:rsidR="00A713BA" w:rsidRDefault="00A713BA" w:rsidP="00EE42DD">
      <w:pPr>
        <w:pStyle w:val="ListParagraph"/>
        <w:numPr>
          <w:ilvl w:val="0"/>
          <w:numId w:val="17"/>
        </w:numPr>
        <w:spacing w:after="0" w:line="240" w:lineRule="auto"/>
        <w:ind w:left="1134"/>
      </w:pPr>
      <w:r w:rsidRPr="00C04942">
        <w:t xml:space="preserve">Apakah </w:t>
      </w:r>
      <w:r>
        <w:t xml:space="preserve">ada </w:t>
      </w:r>
      <w:r w:rsidRPr="00C04942">
        <w:t>pengetahuan baru yang dikembangkan dan konsep baru sebagai usulan solusi?</w:t>
      </w:r>
    </w:p>
    <w:p w14:paraId="227C3F37" w14:textId="5FD0D6A0" w:rsidR="00A713BA" w:rsidRDefault="00956672" w:rsidP="00EE42DD">
      <w:pPr>
        <w:pStyle w:val="ListParagraph"/>
        <w:numPr>
          <w:ilvl w:val="0"/>
          <w:numId w:val="17"/>
        </w:numPr>
        <w:spacing w:after="0" w:line="240" w:lineRule="auto"/>
        <w:ind w:left="1169"/>
      </w:pPr>
      <w:r>
        <w:t>Susunlah</w:t>
      </w:r>
      <w:r w:rsidR="00A713BA" w:rsidRPr="00C04942">
        <w:t xml:space="preserve"> hubungan antara variabel yang berbeda dengan konsep yang anda ketahui!</w:t>
      </w:r>
      <w:r w:rsidR="00A713BA">
        <w:t xml:space="preserve"> (jika ada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r w:rsidRPr="00A713BA">
        <w:t>Contoh jawaban</w:t>
      </w:r>
      <w:r>
        <w:t xml:space="preserve"> Kreasi</w:t>
      </w:r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>Saya telah mencoba mengubah menjadi kelas private dan protected, ternyata menghasilkan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r>
        <w:t xml:space="preserve">Berarti kelas private dan protected mempengaruhi ________________ </w:t>
      </w:r>
      <w:r>
        <w:br/>
      </w:r>
      <w:r w:rsidRPr="005D2BF9">
        <w:rPr>
          <w:color w:val="FF0000"/>
        </w:rPr>
        <w:t xml:space="preserve">(sampaikan temuan Anda yang baru diketahui, eksperimen baru diluar materi yang diberikan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penjelasan kreasi mengulangi kembali materi yang sudah diberikan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menambahkan pengetahuan baru dari pengalaman dari hasil eksperimen )</w:t>
      </w:r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r>
        <w:t>Lanjutkan ke</w:t>
      </w:r>
      <w:r w:rsidR="00E456CE">
        <w:t xml:space="preserve"> soal</w:t>
      </w:r>
      <w:r>
        <w:t xml:space="preserve"> nomor  2 – 3 –</w:t>
      </w:r>
      <w:r w:rsidR="00284265">
        <w:t xml:space="preserve"> … </w:t>
      </w:r>
      <w:r>
        <w:t xml:space="preserve">– dan seterusnya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r w:rsidR="008C1C5C" w:rsidRPr="00284265">
        <w:rPr>
          <w:color w:val="FF0000"/>
        </w:rPr>
        <w:t>Tuliskan singkat tentang pengalaman belajar, pemaknaan pengetahuan yang baru, tantangan yang dihadapi pada minggu tersebut.</w:t>
      </w:r>
      <w:r w:rsidRPr="00284265">
        <w:rPr>
          <w:color w:val="FF0000"/>
        </w:rPr>
        <w:t xml:space="preserve"> Ringkasan singkat dari semua soal, bukan per soal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8125BA2"/>
    <w:multiLevelType w:val="multilevel"/>
    <w:tmpl w:val="19C2A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06B7966"/>
    <w:multiLevelType w:val="multilevel"/>
    <w:tmpl w:val="13ACF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64F0EC1"/>
    <w:multiLevelType w:val="multilevel"/>
    <w:tmpl w:val="75F6D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8D97284"/>
    <w:multiLevelType w:val="multilevel"/>
    <w:tmpl w:val="049E87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0A6FA7"/>
    <w:multiLevelType w:val="multilevel"/>
    <w:tmpl w:val="33A22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1FE00330"/>
    <w:multiLevelType w:val="multilevel"/>
    <w:tmpl w:val="FDBEF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30644DF"/>
    <w:multiLevelType w:val="multilevel"/>
    <w:tmpl w:val="C3E237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AB651DF"/>
    <w:multiLevelType w:val="multilevel"/>
    <w:tmpl w:val="3F749F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E1C1FF5"/>
    <w:multiLevelType w:val="multilevel"/>
    <w:tmpl w:val="6AA81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2F8661A5"/>
    <w:multiLevelType w:val="multilevel"/>
    <w:tmpl w:val="64AA5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08F07CA"/>
    <w:multiLevelType w:val="multilevel"/>
    <w:tmpl w:val="27404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A11E17"/>
    <w:multiLevelType w:val="multilevel"/>
    <w:tmpl w:val="2A021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331274D7"/>
    <w:multiLevelType w:val="multilevel"/>
    <w:tmpl w:val="47F02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424078E"/>
    <w:multiLevelType w:val="multilevel"/>
    <w:tmpl w:val="FAD0C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34F276F4"/>
    <w:multiLevelType w:val="multilevel"/>
    <w:tmpl w:val="A6823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B527BB5"/>
    <w:multiLevelType w:val="multilevel"/>
    <w:tmpl w:val="20DE53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06921BB"/>
    <w:multiLevelType w:val="multilevel"/>
    <w:tmpl w:val="8DDA5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5073251F"/>
    <w:multiLevelType w:val="multilevel"/>
    <w:tmpl w:val="C1D496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50EB7F5B"/>
    <w:multiLevelType w:val="multilevel"/>
    <w:tmpl w:val="2814D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5A82A83"/>
    <w:multiLevelType w:val="multilevel"/>
    <w:tmpl w:val="1A569B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66D40E57"/>
    <w:multiLevelType w:val="multilevel"/>
    <w:tmpl w:val="956E3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6DF64F75"/>
    <w:multiLevelType w:val="multilevel"/>
    <w:tmpl w:val="22DE0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09E39DD"/>
    <w:multiLevelType w:val="multilevel"/>
    <w:tmpl w:val="499C6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1C7226F"/>
    <w:multiLevelType w:val="multilevel"/>
    <w:tmpl w:val="88604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24"/>
  </w:num>
  <w:num w:numId="4">
    <w:abstractNumId w:val="4"/>
  </w:num>
  <w:num w:numId="5">
    <w:abstractNumId w:val="18"/>
  </w:num>
  <w:num w:numId="6">
    <w:abstractNumId w:val="3"/>
  </w:num>
  <w:num w:numId="7">
    <w:abstractNumId w:val="40"/>
  </w:num>
  <w:num w:numId="8">
    <w:abstractNumId w:val="2"/>
  </w:num>
  <w:num w:numId="9">
    <w:abstractNumId w:val="28"/>
  </w:num>
  <w:num w:numId="10">
    <w:abstractNumId w:val="34"/>
  </w:num>
  <w:num w:numId="11">
    <w:abstractNumId w:val="39"/>
  </w:num>
  <w:num w:numId="12">
    <w:abstractNumId w:val="1"/>
  </w:num>
  <w:num w:numId="13">
    <w:abstractNumId w:val="14"/>
  </w:num>
  <w:num w:numId="14">
    <w:abstractNumId w:val="29"/>
  </w:num>
  <w:num w:numId="15">
    <w:abstractNumId w:val="30"/>
  </w:num>
  <w:num w:numId="16">
    <w:abstractNumId w:val="36"/>
  </w:num>
  <w:num w:numId="17">
    <w:abstractNumId w:val="38"/>
  </w:num>
  <w:num w:numId="18">
    <w:abstractNumId w:val="37"/>
  </w:num>
  <w:num w:numId="19">
    <w:abstractNumId w:val="21"/>
  </w:num>
  <w:num w:numId="20">
    <w:abstractNumId w:val="6"/>
  </w:num>
  <w:num w:numId="21">
    <w:abstractNumId w:val="33"/>
  </w:num>
  <w:num w:numId="22">
    <w:abstractNumId w:val="20"/>
  </w:num>
  <w:num w:numId="23">
    <w:abstractNumId w:val="32"/>
  </w:num>
  <w:num w:numId="24">
    <w:abstractNumId w:val="26"/>
  </w:num>
  <w:num w:numId="25">
    <w:abstractNumId w:val="10"/>
  </w:num>
  <w:num w:numId="26">
    <w:abstractNumId w:val="13"/>
  </w:num>
  <w:num w:numId="27">
    <w:abstractNumId w:val="19"/>
  </w:num>
  <w:num w:numId="28">
    <w:abstractNumId w:val="23"/>
  </w:num>
  <w:num w:numId="29">
    <w:abstractNumId w:val="17"/>
  </w:num>
  <w:num w:numId="30">
    <w:abstractNumId w:val="11"/>
  </w:num>
  <w:num w:numId="31">
    <w:abstractNumId w:val="35"/>
  </w:num>
  <w:num w:numId="32">
    <w:abstractNumId w:val="25"/>
  </w:num>
  <w:num w:numId="33">
    <w:abstractNumId w:val="27"/>
  </w:num>
  <w:num w:numId="34">
    <w:abstractNumId w:val="12"/>
  </w:num>
  <w:num w:numId="35">
    <w:abstractNumId w:val="5"/>
  </w:num>
  <w:num w:numId="36">
    <w:abstractNumId w:val="31"/>
  </w:num>
  <w:num w:numId="37">
    <w:abstractNumId w:val="15"/>
  </w:num>
  <w:num w:numId="38">
    <w:abstractNumId w:val="7"/>
  </w:num>
  <w:num w:numId="39">
    <w:abstractNumId w:val="16"/>
  </w:num>
  <w:num w:numId="40">
    <w:abstractNumId w:val="22"/>
  </w:num>
  <w:num w:numId="41">
    <w:abstractNumId w:val="8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44291"/>
    <w:rsid w:val="001A7406"/>
    <w:rsid w:val="00284265"/>
    <w:rsid w:val="00323454"/>
    <w:rsid w:val="003279D4"/>
    <w:rsid w:val="003300ED"/>
    <w:rsid w:val="00452228"/>
    <w:rsid w:val="004B2142"/>
    <w:rsid w:val="004D5DBB"/>
    <w:rsid w:val="00510A7F"/>
    <w:rsid w:val="00594CB9"/>
    <w:rsid w:val="005B5F6E"/>
    <w:rsid w:val="005D11B7"/>
    <w:rsid w:val="005D2BF9"/>
    <w:rsid w:val="00624A36"/>
    <w:rsid w:val="00647BDE"/>
    <w:rsid w:val="0067163E"/>
    <w:rsid w:val="007252D9"/>
    <w:rsid w:val="007F6B6A"/>
    <w:rsid w:val="00840F75"/>
    <w:rsid w:val="00844A9E"/>
    <w:rsid w:val="008C1C5C"/>
    <w:rsid w:val="008E4B03"/>
    <w:rsid w:val="00956672"/>
    <w:rsid w:val="00A713BA"/>
    <w:rsid w:val="00BC69AD"/>
    <w:rsid w:val="00C04942"/>
    <w:rsid w:val="00C939D3"/>
    <w:rsid w:val="00C94097"/>
    <w:rsid w:val="00C95B25"/>
    <w:rsid w:val="00CC0873"/>
    <w:rsid w:val="00D34DB2"/>
    <w:rsid w:val="00D44FF9"/>
    <w:rsid w:val="00D81CA3"/>
    <w:rsid w:val="00E456CE"/>
    <w:rsid w:val="00EE42DD"/>
    <w:rsid w:val="00F12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3">
    <w:name w:val="heading 3"/>
    <w:basedOn w:val="Normal"/>
    <w:link w:val="Heading3Char"/>
    <w:uiPriority w:val="9"/>
    <w:qFormat/>
    <w:rsid w:val="003279D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0F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F75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840F7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27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279D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279D4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customStyle="1" w:styleId="overflow-hidden">
    <w:name w:val="overflow-hidden"/>
    <w:basedOn w:val="DefaultParagraphFont"/>
    <w:rsid w:val="003279D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20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20B6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ljs-number">
    <w:name w:val="hljs-number"/>
    <w:basedOn w:val="DefaultParagraphFont"/>
    <w:rsid w:val="00F120B6"/>
  </w:style>
  <w:style w:type="character" w:customStyle="1" w:styleId="hljs-string">
    <w:name w:val="hljs-string"/>
    <w:basedOn w:val="DefaultParagraphFont"/>
    <w:rsid w:val="00F120B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3">
    <w:name w:val="heading 3"/>
    <w:basedOn w:val="Normal"/>
    <w:link w:val="Heading3Char"/>
    <w:uiPriority w:val="9"/>
    <w:qFormat/>
    <w:rsid w:val="003279D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0F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F75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840F7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279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279D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279D4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customStyle="1" w:styleId="overflow-hidden">
    <w:name w:val="overflow-hidden"/>
    <w:basedOn w:val="DefaultParagraphFont"/>
    <w:rsid w:val="003279D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20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20B6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ljs-number">
    <w:name w:val="hljs-number"/>
    <w:basedOn w:val="DefaultParagraphFont"/>
    <w:rsid w:val="00F120B6"/>
  </w:style>
  <w:style w:type="character" w:customStyle="1" w:styleId="hljs-string">
    <w:name w:val="hljs-string"/>
    <w:basedOn w:val="DefaultParagraphFont"/>
    <w:rsid w:val="00F120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0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1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03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66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8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677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88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57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634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81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91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189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7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1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13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2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86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1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963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011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254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24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14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296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795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34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73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87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884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402</Words>
  <Characters>13695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Asus</cp:lastModifiedBy>
  <cp:revision>3</cp:revision>
  <dcterms:created xsi:type="dcterms:W3CDTF">2024-09-16T06:19:00Z</dcterms:created>
  <dcterms:modified xsi:type="dcterms:W3CDTF">2024-09-16T06:21:00Z</dcterms:modified>
</cp:coreProperties>
</file>